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273AE6C2" w:rsidR="003E2A3C" w:rsidRDefault="00466213" w:rsidP="0057138C">
      <w:pPr>
        <w:pStyle w:val="Heading1"/>
        <w:jc w:val="center"/>
      </w:pPr>
      <w:r>
        <w:t>Exam Preparation – Expenses Tracker</w:t>
      </w:r>
    </w:p>
    <w:p w14:paraId="19B3694F" w14:textId="112E692E" w:rsidR="00303F6E" w:rsidRPr="00303F6E" w:rsidRDefault="00303F6E" w:rsidP="00AD40C9">
      <w:pPr>
        <w:jc w:val="center"/>
        <w:rPr>
          <w:i/>
          <w:iCs/>
        </w:rPr>
      </w:pPr>
      <w:r w:rsidRPr="00303F6E">
        <w:rPr>
          <w:i/>
          <w:iCs/>
        </w:rPr>
        <w:t>Expenses Tracker is an application that allows you to create your own profile (name</w:t>
      </w:r>
      <w:r w:rsidR="001906C9">
        <w:rPr>
          <w:i/>
          <w:iCs/>
          <w:lang w:val="bg-BG"/>
        </w:rPr>
        <w:t xml:space="preserve">, </w:t>
      </w:r>
      <w:r w:rsidR="001906C9">
        <w:rPr>
          <w:i/>
          <w:iCs/>
        </w:rPr>
        <w:t xml:space="preserve">profile picture, and </w:t>
      </w:r>
      <w:r w:rsidRPr="00303F6E">
        <w:rPr>
          <w:i/>
          <w:iCs/>
        </w:rPr>
        <w:t>budget), create, edit, delete expenses and track your budget. You are also able to edit your profile data and delete your profile.</w:t>
      </w:r>
    </w:p>
    <w:p w14:paraId="592EBD29" w14:textId="50B7EF56" w:rsidR="00640502" w:rsidRDefault="00466213" w:rsidP="00466213">
      <w:pPr>
        <w:pStyle w:val="Heading2"/>
      </w:pPr>
      <w:r>
        <w:t>Skeleton</w:t>
      </w:r>
    </w:p>
    <w:p w14:paraId="3B658631" w14:textId="7FDA839C" w:rsidR="00466213" w:rsidRPr="00EC0F51" w:rsidRDefault="00466213" w:rsidP="00466213">
      <w:pPr>
        <w:rPr>
          <w:lang w:val="bg-BG"/>
        </w:rPr>
      </w:pPr>
      <w:r>
        <w:t xml:space="preserve">You are provided with all the </w:t>
      </w:r>
      <w:r w:rsidR="00EC0F51">
        <w:t xml:space="preserve">needed </w:t>
      </w:r>
      <w:r w:rsidR="00EC0F51">
        <w:rPr>
          <w:b/>
          <w:bCs/>
        </w:rPr>
        <w:t>HTML</w:t>
      </w:r>
      <w:r w:rsidRPr="00466213">
        <w:rPr>
          <w:b/>
          <w:bCs/>
        </w:rPr>
        <w:t xml:space="preserve"> pages</w:t>
      </w:r>
      <w:r>
        <w:t xml:space="preserve">, </w:t>
      </w:r>
      <w:r w:rsidRPr="00466213">
        <w:rPr>
          <w:b/>
          <w:bCs/>
        </w:rPr>
        <w:t>images</w:t>
      </w:r>
      <w:r w:rsidR="00EC0F51">
        <w:rPr>
          <w:b/>
          <w:bCs/>
        </w:rPr>
        <w:t>,</w:t>
      </w:r>
      <w:r>
        <w:t xml:space="preserve"> and </w:t>
      </w:r>
      <w:r w:rsidRPr="00466213">
        <w:rPr>
          <w:b/>
          <w:bCs/>
        </w:rPr>
        <w:t>CSS</w:t>
      </w:r>
      <w:r>
        <w:t xml:space="preserve"> for the project.</w:t>
      </w:r>
    </w:p>
    <w:p w14:paraId="57611A02" w14:textId="30FF0F37" w:rsidR="00466213" w:rsidRDefault="00466213" w:rsidP="00466213">
      <w:pPr>
        <w:pStyle w:val="Heading2"/>
      </w:pPr>
      <w:r>
        <w:t>Database</w:t>
      </w:r>
    </w:p>
    <w:p w14:paraId="43F77637" w14:textId="0A537B7D" w:rsidR="00466213" w:rsidRDefault="00466213" w:rsidP="00466213">
      <w:r>
        <w:t xml:space="preserve">You will need </w:t>
      </w:r>
      <w:r w:rsidRPr="00466213">
        <w:rPr>
          <w:b/>
          <w:bCs/>
        </w:rPr>
        <w:t>2 models</w:t>
      </w:r>
      <w:r>
        <w:t>:</w:t>
      </w:r>
    </w:p>
    <w:p w14:paraId="3FB51EC9" w14:textId="003A7CD0" w:rsidR="00466213" w:rsidRPr="00466213" w:rsidRDefault="00466213" w:rsidP="00466213">
      <w:pPr>
        <w:pStyle w:val="ListParagraph"/>
        <w:numPr>
          <w:ilvl w:val="0"/>
          <w:numId w:val="40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Profile</w:t>
      </w:r>
    </w:p>
    <w:p w14:paraId="3CEBFF70" w14:textId="59021B0D" w:rsidR="001906C9" w:rsidRDefault="001906C9" w:rsidP="00466213">
      <w:pPr>
        <w:pStyle w:val="ListParagraph"/>
        <w:numPr>
          <w:ilvl w:val="1"/>
          <w:numId w:val="40"/>
        </w:numPr>
      </w:pPr>
      <w:r w:rsidRPr="00466213">
        <w:rPr>
          <w:rFonts w:ascii="Consolas" w:hAnsi="Consolas"/>
          <w:b/>
          <w:bCs/>
        </w:rPr>
        <w:t>F</w:t>
      </w:r>
      <w:r w:rsidR="00466213" w:rsidRPr="00466213">
        <w:rPr>
          <w:rFonts w:ascii="Consolas" w:hAnsi="Consolas"/>
          <w:b/>
          <w:bCs/>
        </w:rPr>
        <w:t>irst</w:t>
      </w:r>
      <w:r>
        <w:rPr>
          <w:rFonts w:ascii="Consolas" w:hAnsi="Consolas"/>
          <w:b/>
          <w:bCs/>
          <w:lang w:val="bg-BG"/>
        </w:rPr>
        <w:t xml:space="preserve"> </w:t>
      </w:r>
      <w:r w:rsidR="00466213" w:rsidRPr="00466213">
        <w:rPr>
          <w:rFonts w:ascii="Consolas" w:hAnsi="Consolas"/>
          <w:b/>
          <w:bCs/>
        </w:rPr>
        <w:t>name</w:t>
      </w:r>
    </w:p>
    <w:p w14:paraId="5BB4D7AF" w14:textId="5F1D31A3" w:rsidR="001906C9" w:rsidRPr="00CA57E6" w:rsidRDefault="001906C9" w:rsidP="001906C9">
      <w:pPr>
        <w:pStyle w:val="ListParagraph"/>
        <w:numPr>
          <w:ilvl w:val="2"/>
          <w:numId w:val="40"/>
        </w:numPr>
        <w:rPr>
          <w:color w:val="92D050"/>
        </w:rPr>
      </w:pPr>
      <w:r w:rsidRPr="00CA57E6">
        <w:rPr>
          <w:color w:val="92D050"/>
        </w:rPr>
        <w:t>C</w:t>
      </w:r>
      <w:r w:rsidR="00466213" w:rsidRPr="00CA57E6">
        <w:rPr>
          <w:color w:val="92D050"/>
        </w:rPr>
        <w:t>haracter field</w:t>
      </w:r>
      <w:r w:rsidRPr="00CA57E6">
        <w:rPr>
          <w:color w:val="92D050"/>
        </w:rPr>
        <w:t>, required.</w:t>
      </w:r>
    </w:p>
    <w:p w14:paraId="436C8E5F" w14:textId="6C9EE244" w:rsidR="001906C9" w:rsidRPr="00CA57E6" w:rsidRDefault="00466213" w:rsidP="001906C9">
      <w:pPr>
        <w:pStyle w:val="ListParagraph"/>
        <w:numPr>
          <w:ilvl w:val="2"/>
          <w:numId w:val="40"/>
        </w:numPr>
        <w:rPr>
          <w:color w:val="92D050"/>
        </w:rPr>
      </w:pPr>
      <w:r w:rsidRPr="00CA57E6">
        <w:rPr>
          <w:color w:val="92D050"/>
        </w:rPr>
        <w:t xml:space="preserve"> </w:t>
      </w:r>
      <w:r w:rsidR="001906C9" w:rsidRPr="00CA57E6">
        <w:rPr>
          <w:color w:val="92D050"/>
        </w:rPr>
        <w:t>It should have</w:t>
      </w:r>
      <w:r w:rsidRPr="00CA57E6">
        <w:rPr>
          <w:color w:val="92D050"/>
        </w:rPr>
        <w:t xml:space="preserve"> </w:t>
      </w:r>
      <w:r w:rsidR="001906C9" w:rsidRPr="00CA57E6">
        <w:rPr>
          <w:color w:val="92D050"/>
        </w:rPr>
        <w:t xml:space="preserve">at least </w:t>
      </w:r>
      <w:r w:rsidR="001906C9" w:rsidRPr="00CA57E6">
        <w:rPr>
          <w:b/>
          <w:bCs/>
          <w:color w:val="92D050"/>
        </w:rPr>
        <w:t>2 characters</w:t>
      </w:r>
      <w:r w:rsidR="001906C9" w:rsidRPr="00CA57E6">
        <w:rPr>
          <w:color w:val="92D050"/>
        </w:rPr>
        <w:t xml:space="preserve"> and </w:t>
      </w:r>
      <w:r w:rsidRPr="00CA57E6">
        <w:rPr>
          <w:b/>
          <w:bCs/>
          <w:color w:val="92D050"/>
        </w:rPr>
        <w:t>max</w:t>
      </w:r>
      <w:r w:rsidR="001906C9" w:rsidRPr="00CA57E6">
        <w:rPr>
          <w:b/>
          <w:bCs/>
          <w:color w:val="92D050"/>
        </w:rPr>
        <w:t>imum -</w:t>
      </w:r>
      <w:r w:rsidRPr="00CA57E6">
        <w:rPr>
          <w:color w:val="92D050"/>
        </w:rPr>
        <w:t xml:space="preserve"> </w:t>
      </w:r>
      <w:r w:rsidRPr="00CA57E6">
        <w:rPr>
          <w:b/>
          <w:bCs/>
          <w:color w:val="92D050"/>
        </w:rPr>
        <w:t>15 characters</w:t>
      </w:r>
      <w:r w:rsidR="001906C9" w:rsidRPr="00CA57E6">
        <w:rPr>
          <w:b/>
          <w:bCs/>
          <w:color w:val="92D050"/>
        </w:rPr>
        <w:t>.</w:t>
      </w:r>
    </w:p>
    <w:p w14:paraId="5ED2F441" w14:textId="30C285C4" w:rsidR="00466213" w:rsidRPr="00CA57E6" w:rsidRDefault="001906C9" w:rsidP="001906C9">
      <w:pPr>
        <w:pStyle w:val="ListParagraph"/>
        <w:numPr>
          <w:ilvl w:val="2"/>
          <w:numId w:val="40"/>
        </w:numPr>
        <w:rPr>
          <w:color w:val="92D050"/>
        </w:rPr>
      </w:pPr>
      <w:r w:rsidRPr="00CA57E6">
        <w:rPr>
          <w:color w:val="92D050"/>
        </w:rPr>
        <w:t xml:space="preserve">The name should consist </w:t>
      </w:r>
      <w:r w:rsidRPr="00CA57E6">
        <w:rPr>
          <w:b/>
          <w:bCs/>
          <w:color w:val="92D050"/>
        </w:rPr>
        <w:t>only of letters</w:t>
      </w:r>
      <w:r w:rsidRPr="00CA57E6">
        <w:rPr>
          <w:color w:val="92D050"/>
        </w:rPr>
        <w:t xml:space="preserve">. Otherwise, raise </w:t>
      </w:r>
      <w:proofErr w:type="spellStart"/>
      <w:r w:rsidRPr="00CA57E6">
        <w:rPr>
          <w:b/>
          <w:bCs/>
          <w:color w:val="92D050"/>
        </w:rPr>
        <w:t>ValidationError</w:t>
      </w:r>
      <w:proofErr w:type="spellEnd"/>
      <w:r w:rsidRPr="00CA57E6">
        <w:rPr>
          <w:color w:val="92D050"/>
        </w:rPr>
        <w:t xml:space="preserve"> with the message: </w:t>
      </w:r>
      <w:r w:rsidRPr="00CA57E6">
        <w:rPr>
          <w:rFonts w:ascii="Consolas" w:hAnsi="Consolas"/>
          <w:b/>
          <w:bCs/>
          <w:color w:val="92D050"/>
        </w:rPr>
        <w:t>"Ensure this value contains only letters."</w:t>
      </w:r>
    </w:p>
    <w:p w14:paraId="5BD583BE" w14:textId="22E8449F" w:rsidR="00466213" w:rsidRDefault="001906C9" w:rsidP="00466213">
      <w:pPr>
        <w:pStyle w:val="ListParagraph"/>
        <w:numPr>
          <w:ilvl w:val="1"/>
          <w:numId w:val="40"/>
        </w:numPr>
      </w:pPr>
      <w:r w:rsidRPr="00466213">
        <w:rPr>
          <w:rFonts w:ascii="Consolas" w:hAnsi="Consolas"/>
          <w:b/>
          <w:bCs/>
        </w:rPr>
        <w:t>L</w:t>
      </w:r>
      <w:r w:rsidR="00466213" w:rsidRPr="00466213">
        <w:rPr>
          <w:rFonts w:ascii="Consolas" w:hAnsi="Consolas"/>
          <w:b/>
          <w:bCs/>
        </w:rPr>
        <w:t>ast</w:t>
      </w:r>
      <w:r>
        <w:rPr>
          <w:rFonts w:ascii="Consolas" w:hAnsi="Consolas"/>
          <w:b/>
          <w:bCs/>
          <w:lang w:val="bg-BG"/>
        </w:rPr>
        <w:t xml:space="preserve"> </w:t>
      </w:r>
      <w:r w:rsidR="00466213" w:rsidRPr="00466213">
        <w:rPr>
          <w:rFonts w:ascii="Consolas" w:hAnsi="Consolas"/>
          <w:b/>
          <w:bCs/>
        </w:rPr>
        <w:t xml:space="preserve">name </w:t>
      </w:r>
    </w:p>
    <w:p w14:paraId="751482F3" w14:textId="60E8942C" w:rsidR="001906C9" w:rsidRPr="00CA57E6" w:rsidRDefault="001906C9" w:rsidP="001906C9">
      <w:pPr>
        <w:pStyle w:val="ListParagraph"/>
        <w:numPr>
          <w:ilvl w:val="2"/>
          <w:numId w:val="40"/>
        </w:numPr>
        <w:rPr>
          <w:color w:val="92D050"/>
        </w:rPr>
      </w:pPr>
      <w:r w:rsidRPr="00CA57E6">
        <w:rPr>
          <w:color w:val="92D050"/>
        </w:rPr>
        <w:t>Character field, required.</w:t>
      </w:r>
    </w:p>
    <w:p w14:paraId="15F1C311" w14:textId="77777777" w:rsidR="001906C9" w:rsidRPr="00CA57E6" w:rsidRDefault="001906C9" w:rsidP="001906C9">
      <w:pPr>
        <w:pStyle w:val="ListParagraph"/>
        <w:numPr>
          <w:ilvl w:val="2"/>
          <w:numId w:val="40"/>
        </w:numPr>
        <w:rPr>
          <w:color w:val="92D050"/>
        </w:rPr>
      </w:pPr>
      <w:r w:rsidRPr="00CA57E6">
        <w:rPr>
          <w:color w:val="92D050"/>
        </w:rPr>
        <w:t xml:space="preserve">It should have at least </w:t>
      </w:r>
      <w:r w:rsidRPr="00CA57E6">
        <w:rPr>
          <w:b/>
          <w:bCs/>
          <w:color w:val="92D050"/>
        </w:rPr>
        <w:t>2 characters</w:t>
      </w:r>
      <w:r w:rsidRPr="00CA57E6">
        <w:rPr>
          <w:color w:val="92D050"/>
        </w:rPr>
        <w:t xml:space="preserve"> and </w:t>
      </w:r>
      <w:r w:rsidRPr="00CA57E6">
        <w:rPr>
          <w:b/>
          <w:bCs/>
          <w:color w:val="92D050"/>
        </w:rPr>
        <w:t>maximum -</w:t>
      </w:r>
      <w:r w:rsidRPr="00CA57E6">
        <w:rPr>
          <w:color w:val="92D050"/>
        </w:rPr>
        <w:t xml:space="preserve"> </w:t>
      </w:r>
      <w:r w:rsidRPr="00CA57E6">
        <w:rPr>
          <w:b/>
          <w:bCs/>
          <w:color w:val="92D050"/>
        </w:rPr>
        <w:t>15 characters.</w:t>
      </w:r>
    </w:p>
    <w:p w14:paraId="71A62024" w14:textId="0AC4B108" w:rsidR="001906C9" w:rsidRPr="00CA57E6" w:rsidRDefault="001906C9" w:rsidP="001906C9">
      <w:pPr>
        <w:pStyle w:val="ListParagraph"/>
        <w:numPr>
          <w:ilvl w:val="2"/>
          <w:numId w:val="40"/>
        </w:numPr>
        <w:rPr>
          <w:color w:val="92D050"/>
        </w:rPr>
      </w:pPr>
      <w:r w:rsidRPr="00CA57E6">
        <w:rPr>
          <w:color w:val="92D050"/>
        </w:rPr>
        <w:t xml:space="preserve">The name should consist </w:t>
      </w:r>
      <w:r w:rsidRPr="00CA57E6">
        <w:rPr>
          <w:b/>
          <w:bCs/>
          <w:color w:val="92D050"/>
        </w:rPr>
        <w:t>only of letters</w:t>
      </w:r>
      <w:r w:rsidRPr="00CA57E6">
        <w:rPr>
          <w:color w:val="92D050"/>
        </w:rPr>
        <w:t xml:space="preserve">. Otherwise, raise </w:t>
      </w:r>
      <w:proofErr w:type="spellStart"/>
      <w:r w:rsidRPr="00CA57E6">
        <w:rPr>
          <w:b/>
          <w:bCs/>
          <w:color w:val="92D050"/>
        </w:rPr>
        <w:t>ValidationError</w:t>
      </w:r>
      <w:proofErr w:type="spellEnd"/>
      <w:r w:rsidRPr="00CA57E6">
        <w:rPr>
          <w:color w:val="92D050"/>
        </w:rPr>
        <w:t xml:space="preserve"> with the message: </w:t>
      </w:r>
      <w:r w:rsidRPr="00CA57E6">
        <w:rPr>
          <w:rFonts w:ascii="Consolas" w:hAnsi="Consolas"/>
          <w:b/>
          <w:bCs/>
          <w:color w:val="92D050"/>
        </w:rPr>
        <w:t>"Ensure this value contains only letters."</w:t>
      </w:r>
    </w:p>
    <w:p w14:paraId="3B4532CE" w14:textId="1CFA0974" w:rsidR="001906C9" w:rsidRDefault="001906C9" w:rsidP="00466213">
      <w:pPr>
        <w:pStyle w:val="ListParagraph"/>
        <w:numPr>
          <w:ilvl w:val="1"/>
          <w:numId w:val="40"/>
        </w:numPr>
      </w:pPr>
      <w:r>
        <w:rPr>
          <w:rFonts w:ascii="Consolas" w:hAnsi="Consolas"/>
          <w:b/>
          <w:bCs/>
        </w:rPr>
        <w:t>B</w:t>
      </w:r>
      <w:r w:rsidR="00466213" w:rsidRPr="00466213">
        <w:rPr>
          <w:rFonts w:ascii="Consolas" w:hAnsi="Consolas"/>
          <w:b/>
          <w:bCs/>
        </w:rPr>
        <w:t>udget</w:t>
      </w:r>
    </w:p>
    <w:p w14:paraId="5793B9D9" w14:textId="295B4E23" w:rsidR="00466213" w:rsidRPr="00CA57E6" w:rsidRDefault="001906C9" w:rsidP="001906C9">
      <w:pPr>
        <w:pStyle w:val="ListParagraph"/>
        <w:numPr>
          <w:ilvl w:val="2"/>
          <w:numId w:val="40"/>
        </w:numPr>
        <w:rPr>
          <w:color w:val="92D050"/>
        </w:rPr>
      </w:pPr>
      <w:r w:rsidRPr="00CA57E6">
        <w:rPr>
          <w:color w:val="92D050"/>
        </w:rPr>
        <w:t>Float</w:t>
      </w:r>
      <w:r w:rsidR="00466213" w:rsidRPr="00CA57E6">
        <w:rPr>
          <w:color w:val="92D050"/>
        </w:rPr>
        <w:t xml:space="preserve"> field</w:t>
      </w:r>
      <w:r w:rsidRPr="00CA57E6">
        <w:rPr>
          <w:color w:val="92D050"/>
        </w:rPr>
        <w:t xml:space="preserve">, required. The budget is </w:t>
      </w:r>
      <w:r w:rsidRPr="00CA57E6">
        <w:rPr>
          <w:b/>
          <w:bCs/>
          <w:color w:val="92D050"/>
        </w:rPr>
        <w:t>0</w:t>
      </w:r>
      <w:r w:rsidRPr="00CA57E6">
        <w:rPr>
          <w:color w:val="92D050"/>
        </w:rPr>
        <w:t xml:space="preserve"> </w:t>
      </w:r>
      <w:r w:rsidRPr="00CA57E6">
        <w:rPr>
          <w:b/>
          <w:bCs/>
          <w:color w:val="92D050"/>
        </w:rPr>
        <w:t>by default</w:t>
      </w:r>
      <w:r w:rsidRPr="00CA57E6">
        <w:rPr>
          <w:color w:val="92D050"/>
        </w:rPr>
        <w:t>.</w:t>
      </w:r>
    </w:p>
    <w:p w14:paraId="4146638B" w14:textId="0640890F" w:rsidR="001906C9" w:rsidRPr="00CA57E6" w:rsidRDefault="001906C9" w:rsidP="001906C9">
      <w:pPr>
        <w:pStyle w:val="ListParagraph"/>
        <w:numPr>
          <w:ilvl w:val="2"/>
          <w:numId w:val="40"/>
        </w:numPr>
        <w:rPr>
          <w:color w:val="92D050"/>
        </w:rPr>
      </w:pPr>
      <w:r w:rsidRPr="00CA57E6">
        <w:rPr>
          <w:color w:val="92D050"/>
        </w:rPr>
        <w:t xml:space="preserve">The budget should </w:t>
      </w:r>
      <w:r w:rsidRPr="00CA57E6">
        <w:rPr>
          <w:b/>
          <w:bCs/>
          <w:color w:val="92D050"/>
        </w:rPr>
        <w:t>not be below 0</w:t>
      </w:r>
      <w:r w:rsidRPr="00CA57E6">
        <w:rPr>
          <w:color w:val="92D050"/>
        </w:rPr>
        <w:t>, when created or edited.</w:t>
      </w:r>
    </w:p>
    <w:p w14:paraId="487E4675" w14:textId="4DBA0C23" w:rsidR="001906C9" w:rsidRDefault="001906C9" w:rsidP="001906C9">
      <w:pPr>
        <w:pStyle w:val="ListParagraph"/>
        <w:numPr>
          <w:ilvl w:val="1"/>
          <w:numId w:val="40"/>
        </w:numPr>
        <w:rPr>
          <w:rFonts w:ascii="Consolas" w:hAnsi="Consolas"/>
          <w:b/>
          <w:bCs/>
        </w:rPr>
      </w:pPr>
      <w:r w:rsidRPr="001906C9">
        <w:rPr>
          <w:rFonts w:ascii="Consolas" w:hAnsi="Consolas"/>
          <w:b/>
          <w:bCs/>
        </w:rPr>
        <w:t>Profile Image</w:t>
      </w:r>
    </w:p>
    <w:p w14:paraId="75707EE4" w14:textId="4FA90F5C" w:rsidR="001906C9" w:rsidRPr="00666603" w:rsidRDefault="001906C9" w:rsidP="001906C9">
      <w:pPr>
        <w:pStyle w:val="ListParagraph"/>
        <w:numPr>
          <w:ilvl w:val="2"/>
          <w:numId w:val="40"/>
        </w:numPr>
        <w:rPr>
          <w:rFonts w:ascii="Consolas" w:hAnsi="Consolas"/>
          <w:color w:val="92D050"/>
        </w:rPr>
      </w:pPr>
      <w:r w:rsidRPr="00666603">
        <w:rPr>
          <w:rFonts w:cstheme="minorHAnsi"/>
          <w:color w:val="92D050"/>
        </w:rPr>
        <w:t xml:space="preserve">Image field, </w:t>
      </w:r>
      <w:r w:rsidRPr="00666603">
        <w:rPr>
          <w:rFonts w:cstheme="minorHAnsi"/>
          <w:b/>
          <w:bCs/>
          <w:color w:val="92D050"/>
        </w:rPr>
        <w:t>optional</w:t>
      </w:r>
      <w:r w:rsidRPr="00666603">
        <w:rPr>
          <w:rFonts w:cstheme="minorHAnsi"/>
          <w:color w:val="92D050"/>
        </w:rPr>
        <w:t>.</w:t>
      </w:r>
      <w:r w:rsidR="00B96F53" w:rsidRPr="00666603">
        <w:rPr>
          <w:rFonts w:cstheme="minorHAnsi"/>
          <w:color w:val="92D050"/>
        </w:rPr>
        <w:t xml:space="preserve"> The picture is </w:t>
      </w:r>
      <w:r w:rsidR="00B96F53" w:rsidRPr="00666603">
        <w:rPr>
          <w:rFonts w:cstheme="minorHAnsi"/>
          <w:b/>
          <w:bCs/>
          <w:color w:val="92D050"/>
        </w:rPr>
        <w:t>user.png</w:t>
      </w:r>
      <w:r w:rsidR="00B96F53" w:rsidRPr="00666603">
        <w:rPr>
          <w:rFonts w:cstheme="minorHAnsi"/>
          <w:color w:val="92D050"/>
        </w:rPr>
        <w:t xml:space="preserve"> (located in the resources) </w:t>
      </w:r>
      <w:r w:rsidR="00B96F53" w:rsidRPr="00666603">
        <w:rPr>
          <w:rFonts w:cstheme="minorHAnsi"/>
          <w:b/>
          <w:bCs/>
          <w:color w:val="92D050"/>
        </w:rPr>
        <w:t>by</w:t>
      </w:r>
      <w:r w:rsidR="00B96F53" w:rsidRPr="00666603">
        <w:rPr>
          <w:rFonts w:cstheme="minorHAnsi"/>
          <w:color w:val="92D050"/>
        </w:rPr>
        <w:t xml:space="preserve"> </w:t>
      </w:r>
      <w:r w:rsidR="00B96F53" w:rsidRPr="00666603">
        <w:rPr>
          <w:rFonts w:cstheme="minorHAnsi"/>
          <w:b/>
          <w:bCs/>
          <w:color w:val="92D050"/>
        </w:rPr>
        <w:t>default</w:t>
      </w:r>
      <w:r w:rsidR="00B96F53" w:rsidRPr="00666603">
        <w:rPr>
          <w:rFonts w:cstheme="minorHAnsi"/>
          <w:color w:val="92D050"/>
        </w:rPr>
        <w:t>; if no image is uploaded)</w:t>
      </w:r>
    </w:p>
    <w:p w14:paraId="23165B20" w14:textId="5E7BC101" w:rsidR="00B96F53" w:rsidRPr="00666603" w:rsidRDefault="001906C9" w:rsidP="00B96F53">
      <w:pPr>
        <w:pStyle w:val="ListParagraph"/>
        <w:numPr>
          <w:ilvl w:val="2"/>
          <w:numId w:val="40"/>
        </w:numPr>
        <w:rPr>
          <w:rFonts w:ascii="Consolas" w:hAnsi="Consolas"/>
          <w:color w:val="92D050"/>
        </w:rPr>
      </w:pPr>
      <w:r w:rsidRPr="00666603">
        <w:rPr>
          <w:rFonts w:cstheme="minorHAnsi"/>
          <w:color w:val="92D050"/>
        </w:rPr>
        <w:t xml:space="preserve">The max size limit is </w:t>
      </w:r>
      <w:r w:rsidRPr="00666603">
        <w:rPr>
          <w:rFonts w:cstheme="minorHAnsi"/>
          <w:b/>
          <w:bCs/>
          <w:color w:val="92D050"/>
        </w:rPr>
        <w:t>5MB</w:t>
      </w:r>
      <w:r w:rsidRPr="00666603">
        <w:rPr>
          <w:rFonts w:cstheme="minorHAnsi"/>
          <w:color w:val="92D050"/>
        </w:rPr>
        <w:t xml:space="preserve"> (inclusive). Otherwise, </w:t>
      </w:r>
      <w:r w:rsidRPr="00666603">
        <w:rPr>
          <w:color w:val="92D050"/>
        </w:rPr>
        <w:t xml:space="preserve">raise </w:t>
      </w:r>
      <w:proofErr w:type="spellStart"/>
      <w:r w:rsidRPr="00666603">
        <w:rPr>
          <w:b/>
          <w:bCs/>
          <w:color w:val="92D050"/>
        </w:rPr>
        <w:t>ValidationError</w:t>
      </w:r>
      <w:proofErr w:type="spellEnd"/>
      <w:r w:rsidRPr="00666603">
        <w:rPr>
          <w:color w:val="92D050"/>
        </w:rPr>
        <w:t xml:space="preserve"> with the message: </w:t>
      </w:r>
      <w:r w:rsidRPr="00666603">
        <w:rPr>
          <w:rFonts w:ascii="Consolas" w:hAnsi="Consolas"/>
          <w:b/>
          <w:bCs/>
          <w:color w:val="92D050"/>
        </w:rPr>
        <w:t>"Max file size is 5.00 MB"</w:t>
      </w:r>
    </w:p>
    <w:p w14:paraId="0BE51F30" w14:textId="1E9B34AE" w:rsidR="00466213" w:rsidRPr="00466213" w:rsidRDefault="00466213" w:rsidP="00466213">
      <w:pPr>
        <w:pStyle w:val="ListParagraph"/>
        <w:numPr>
          <w:ilvl w:val="0"/>
          <w:numId w:val="40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Expense</w:t>
      </w:r>
    </w:p>
    <w:p w14:paraId="5F7086FB" w14:textId="77317EE4" w:rsidR="001906C9" w:rsidRDefault="001906C9" w:rsidP="00466213">
      <w:pPr>
        <w:pStyle w:val="ListParagraph"/>
        <w:numPr>
          <w:ilvl w:val="1"/>
          <w:numId w:val="40"/>
        </w:numPr>
      </w:pPr>
      <w:r w:rsidRPr="00466213">
        <w:rPr>
          <w:rFonts w:ascii="Consolas" w:hAnsi="Consolas"/>
          <w:b/>
          <w:bCs/>
        </w:rPr>
        <w:t>T</w:t>
      </w:r>
      <w:r w:rsidR="00466213" w:rsidRPr="00466213">
        <w:rPr>
          <w:rFonts w:ascii="Consolas" w:hAnsi="Consolas"/>
          <w:b/>
          <w:bCs/>
        </w:rPr>
        <w:t>itle</w:t>
      </w:r>
    </w:p>
    <w:p w14:paraId="6C271318" w14:textId="31921A82" w:rsidR="001906C9" w:rsidRPr="00666603" w:rsidRDefault="00466213" w:rsidP="001906C9">
      <w:pPr>
        <w:pStyle w:val="ListParagraph"/>
        <w:numPr>
          <w:ilvl w:val="2"/>
          <w:numId w:val="40"/>
        </w:numPr>
        <w:rPr>
          <w:color w:val="92D050"/>
        </w:rPr>
      </w:pPr>
      <w:r w:rsidRPr="00666603">
        <w:rPr>
          <w:color w:val="92D050"/>
        </w:rPr>
        <w:t>Character field</w:t>
      </w:r>
      <w:r w:rsidR="001906C9" w:rsidRPr="00666603">
        <w:rPr>
          <w:color w:val="92D050"/>
        </w:rPr>
        <w:t>, required.</w:t>
      </w:r>
    </w:p>
    <w:p w14:paraId="086EAADE" w14:textId="7F1205DE" w:rsidR="001906C9" w:rsidRPr="00666603" w:rsidRDefault="00466213" w:rsidP="001906C9">
      <w:pPr>
        <w:pStyle w:val="ListParagraph"/>
        <w:numPr>
          <w:ilvl w:val="2"/>
          <w:numId w:val="40"/>
        </w:numPr>
        <w:rPr>
          <w:color w:val="92D050"/>
        </w:rPr>
      </w:pPr>
      <w:r w:rsidRPr="00666603">
        <w:rPr>
          <w:color w:val="92D050"/>
        </w:rPr>
        <w:t xml:space="preserve"> </w:t>
      </w:r>
      <w:r w:rsidR="001906C9" w:rsidRPr="00666603">
        <w:rPr>
          <w:color w:val="92D050"/>
        </w:rPr>
        <w:t xml:space="preserve">It should consist of a </w:t>
      </w:r>
      <w:r w:rsidR="001906C9" w:rsidRPr="00666603">
        <w:rPr>
          <w:b/>
          <w:bCs/>
          <w:color w:val="92D050"/>
        </w:rPr>
        <w:t>maximum</w:t>
      </w:r>
      <w:r w:rsidR="001906C9" w:rsidRPr="00666603">
        <w:rPr>
          <w:color w:val="92D050"/>
        </w:rPr>
        <w:t xml:space="preserve"> </w:t>
      </w:r>
      <w:r w:rsidR="001906C9" w:rsidRPr="00666603">
        <w:rPr>
          <w:b/>
          <w:bCs/>
          <w:color w:val="92D050"/>
        </w:rPr>
        <w:t>of 30 characters.</w:t>
      </w:r>
    </w:p>
    <w:p w14:paraId="0F53794D" w14:textId="189DB8C7" w:rsidR="001906C9" w:rsidRPr="001906C9" w:rsidRDefault="001906C9" w:rsidP="00615032">
      <w:pPr>
        <w:pStyle w:val="ListParagraph"/>
        <w:numPr>
          <w:ilvl w:val="1"/>
          <w:numId w:val="40"/>
        </w:numPr>
      </w:pPr>
      <w:r w:rsidRPr="001906C9">
        <w:rPr>
          <w:rFonts w:ascii="Consolas" w:hAnsi="Consolas"/>
          <w:b/>
          <w:bCs/>
        </w:rPr>
        <w:t>Expense I</w:t>
      </w:r>
      <w:r w:rsidR="00466213" w:rsidRPr="001906C9">
        <w:rPr>
          <w:rFonts w:ascii="Consolas" w:hAnsi="Consolas"/>
          <w:b/>
          <w:bCs/>
        </w:rPr>
        <w:t>mage</w:t>
      </w:r>
    </w:p>
    <w:p w14:paraId="6144E193" w14:textId="0270845A" w:rsidR="00466213" w:rsidRPr="00666603" w:rsidRDefault="00466213" w:rsidP="001906C9">
      <w:pPr>
        <w:pStyle w:val="ListParagraph"/>
        <w:numPr>
          <w:ilvl w:val="2"/>
          <w:numId w:val="40"/>
        </w:numPr>
        <w:rPr>
          <w:color w:val="92D050"/>
        </w:rPr>
      </w:pPr>
      <w:r w:rsidRPr="00666603">
        <w:rPr>
          <w:color w:val="92D050"/>
        </w:rPr>
        <w:t>URL field</w:t>
      </w:r>
      <w:r w:rsidR="001906C9" w:rsidRPr="00666603">
        <w:rPr>
          <w:color w:val="92D050"/>
        </w:rPr>
        <w:t>, required.</w:t>
      </w:r>
    </w:p>
    <w:p w14:paraId="1714CEBE" w14:textId="427340E6" w:rsidR="001906C9" w:rsidRPr="00666603" w:rsidRDefault="001906C9" w:rsidP="00466213">
      <w:pPr>
        <w:pStyle w:val="ListParagraph"/>
        <w:numPr>
          <w:ilvl w:val="1"/>
          <w:numId w:val="40"/>
        </w:numPr>
        <w:rPr>
          <w:color w:val="92D050"/>
        </w:rPr>
      </w:pPr>
      <w:r w:rsidRPr="00666603">
        <w:rPr>
          <w:rFonts w:ascii="Consolas" w:hAnsi="Consolas"/>
          <w:b/>
          <w:bCs/>
          <w:color w:val="92D050"/>
        </w:rPr>
        <w:t>D</w:t>
      </w:r>
      <w:r w:rsidR="00466213" w:rsidRPr="00666603">
        <w:rPr>
          <w:rFonts w:ascii="Consolas" w:hAnsi="Consolas"/>
          <w:b/>
          <w:bCs/>
          <w:color w:val="92D050"/>
        </w:rPr>
        <w:t>escription</w:t>
      </w:r>
    </w:p>
    <w:p w14:paraId="689CA443" w14:textId="7F9A0196" w:rsidR="00466213" w:rsidRPr="00666603" w:rsidRDefault="00466213" w:rsidP="001906C9">
      <w:pPr>
        <w:pStyle w:val="ListParagraph"/>
        <w:numPr>
          <w:ilvl w:val="2"/>
          <w:numId w:val="40"/>
        </w:numPr>
        <w:rPr>
          <w:color w:val="92D050"/>
        </w:rPr>
      </w:pPr>
      <w:r w:rsidRPr="00666603">
        <w:rPr>
          <w:color w:val="92D050"/>
        </w:rPr>
        <w:t>Text field</w:t>
      </w:r>
      <w:r w:rsidR="001906C9" w:rsidRPr="00666603">
        <w:rPr>
          <w:color w:val="92D050"/>
        </w:rPr>
        <w:t xml:space="preserve">, </w:t>
      </w:r>
      <w:r w:rsidR="001906C9" w:rsidRPr="00666603">
        <w:rPr>
          <w:b/>
          <w:bCs/>
          <w:color w:val="92D050"/>
        </w:rPr>
        <w:t>optional</w:t>
      </w:r>
      <w:r w:rsidR="001906C9" w:rsidRPr="00666603">
        <w:rPr>
          <w:color w:val="92D050"/>
        </w:rPr>
        <w:t>.</w:t>
      </w:r>
    </w:p>
    <w:p w14:paraId="35904A41" w14:textId="15F43C79" w:rsidR="001906C9" w:rsidRPr="00666603" w:rsidRDefault="001906C9" w:rsidP="001E324D">
      <w:pPr>
        <w:pStyle w:val="ListParagraph"/>
        <w:numPr>
          <w:ilvl w:val="1"/>
          <w:numId w:val="40"/>
        </w:numPr>
        <w:rPr>
          <w:color w:val="92D050"/>
        </w:rPr>
      </w:pPr>
      <w:r w:rsidRPr="00666603">
        <w:rPr>
          <w:rFonts w:ascii="Consolas" w:hAnsi="Consolas"/>
          <w:b/>
          <w:bCs/>
          <w:color w:val="92D050"/>
        </w:rPr>
        <w:t>P</w:t>
      </w:r>
      <w:r w:rsidR="00466213" w:rsidRPr="00666603">
        <w:rPr>
          <w:rFonts w:ascii="Consolas" w:hAnsi="Consolas"/>
          <w:b/>
          <w:bCs/>
          <w:color w:val="92D050"/>
        </w:rPr>
        <w:t>rice</w:t>
      </w:r>
      <w:bookmarkStart w:id="0" w:name="_GoBack"/>
      <w:bookmarkEnd w:id="0"/>
    </w:p>
    <w:p w14:paraId="0194870B" w14:textId="3E24F48C" w:rsidR="001E324D" w:rsidRPr="00666603" w:rsidRDefault="00466213" w:rsidP="001906C9">
      <w:pPr>
        <w:pStyle w:val="ListParagraph"/>
        <w:numPr>
          <w:ilvl w:val="2"/>
          <w:numId w:val="40"/>
        </w:numPr>
        <w:rPr>
          <w:color w:val="92D050"/>
        </w:rPr>
      </w:pPr>
      <w:r w:rsidRPr="00666603">
        <w:rPr>
          <w:color w:val="92D050"/>
        </w:rPr>
        <w:t>Float field</w:t>
      </w:r>
      <w:r w:rsidR="001906C9" w:rsidRPr="00666603">
        <w:rPr>
          <w:color w:val="92D050"/>
        </w:rPr>
        <w:t>, required.</w:t>
      </w:r>
    </w:p>
    <w:p w14:paraId="0709E3AC" w14:textId="6763DF7B" w:rsidR="001906C9" w:rsidRDefault="001906C9" w:rsidP="001906C9"/>
    <w:p w14:paraId="7D816525" w14:textId="6812391F" w:rsidR="001906C9" w:rsidRDefault="001906C9" w:rsidP="001906C9"/>
    <w:p w14:paraId="1E263DB2" w14:textId="3C198A90" w:rsidR="001906C9" w:rsidRDefault="001906C9" w:rsidP="001906C9"/>
    <w:p w14:paraId="3AE5994B" w14:textId="1536AA11" w:rsidR="001906C9" w:rsidRDefault="001906C9" w:rsidP="001906C9"/>
    <w:p w14:paraId="79056448" w14:textId="49A9C060" w:rsidR="001E324D" w:rsidRDefault="001E324D" w:rsidP="001E324D">
      <w:pPr>
        <w:pStyle w:val="Heading2"/>
      </w:pPr>
      <w:r>
        <w:lastRenderedPageBreak/>
        <w:t>Routes</w:t>
      </w:r>
    </w:p>
    <w:p w14:paraId="1045EC88" w14:textId="064D6DCE" w:rsidR="001E324D" w:rsidRDefault="006C0571" w:rsidP="001E324D">
      <w:pPr>
        <w:pStyle w:val="ListParagraph"/>
        <w:numPr>
          <w:ilvl w:val="0"/>
          <w:numId w:val="41"/>
        </w:numPr>
      </w:pPr>
      <w:hyperlink r:id="rId8" w:history="1">
        <w:r w:rsidR="001E324D" w:rsidRPr="001E324D">
          <w:rPr>
            <w:rStyle w:val="Hyperlink"/>
          </w:rPr>
          <w:t>http://localhost:8000/</w:t>
        </w:r>
      </w:hyperlink>
      <w:r w:rsidR="001E324D">
        <w:t xml:space="preserve"> - </w:t>
      </w:r>
      <w:r w:rsidR="001E324D" w:rsidRPr="001E324D">
        <w:t>home page</w:t>
      </w:r>
    </w:p>
    <w:p w14:paraId="39997B2D" w14:textId="50AE3B01" w:rsidR="001E324D" w:rsidRDefault="006C0571" w:rsidP="001E324D">
      <w:pPr>
        <w:pStyle w:val="ListParagraph"/>
        <w:numPr>
          <w:ilvl w:val="0"/>
          <w:numId w:val="41"/>
        </w:numPr>
      </w:pPr>
      <w:hyperlink r:id="rId9" w:history="1">
        <w:r w:rsidR="001E324D" w:rsidRPr="00C532B0">
          <w:rPr>
            <w:rStyle w:val="Hyperlink"/>
          </w:rPr>
          <w:t>http://localhost:8000/create</w:t>
        </w:r>
      </w:hyperlink>
      <w:r w:rsidR="00EC0F51">
        <w:rPr>
          <w:rStyle w:val="Hyperlink"/>
          <w:lang w:val="bg-BG"/>
        </w:rPr>
        <w:t>/</w:t>
      </w:r>
      <w:r w:rsidR="001E324D">
        <w:t xml:space="preserve"> - create expense page</w:t>
      </w:r>
    </w:p>
    <w:p w14:paraId="3C292CA7" w14:textId="045BD254" w:rsidR="00246223" w:rsidRDefault="006C0571" w:rsidP="001E324D">
      <w:pPr>
        <w:pStyle w:val="ListParagraph"/>
        <w:numPr>
          <w:ilvl w:val="0"/>
          <w:numId w:val="41"/>
        </w:numPr>
      </w:pPr>
      <w:hyperlink r:id="rId10" w:history="1">
        <w:r w:rsidR="001906C9" w:rsidRPr="00C93F43">
          <w:rPr>
            <w:rStyle w:val="Hyperlink"/>
          </w:rPr>
          <w:t>http://localhost:8000/edit/&lt;id</w:t>
        </w:r>
      </w:hyperlink>
      <w:r w:rsidR="001906C9">
        <w:t>&gt;</w:t>
      </w:r>
      <w:r w:rsidR="00EC0F51">
        <w:rPr>
          <w:rStyle w:val="Hyperlink"/>
          <w:lang w:val="bg-BG"/>
        </w:rPr>
        <w:t>/</w:t>
      </w:r>
      <w:r w:rsidR="00246223">
        <w:t xml:space="preserve"> </w:t>
      </w:r>
      <w:r w:rsidR="001C39E8">
        <w:t>-</w:t>
      </w:r>
      <w:r w:rsidR="00246223">
        <w:t xml:space="preserve"> edit expense page</w:t>
      </w:r>
    </w:p>
    <w:p w14:paraId="15106729" w14:textId="59F170D0" w:rsidR="00B022ED" w:rsidRDefault="006C0571" w:rsidP="001E324D">
      <w:pPr>
        <w:pStyle w:val="ListParagraph"/>
        <w:numPr>
          <w:ilvl w:val="0"/>
          <w:numId w:val="41"/>
        </w:numPr>
      </w:pPr>
      <w:hyperlink r:id="rId11" w:history="1">
        <w:r w:rsidR="001906C9" w:rsidRPr="00C93F43">
          <w:rPr>
            <w:rStyle w:val="Hyperlink"/>
          </w:rPr>
          <w:t>http://localhost:8000/delete/&lt;id</w:t>
        </w:r>
      </w:hyperlink>
      <w:r w:rsidR="001906C9">
        <w:t>&gt;</w:t>
      </w:r>
      <w:r w:rsidR="00EC0F51">
        <w:rPr>
          <w:rStyle w:val="Hyperlink"/>
          <w:lang w:val="bg-BG"/>
        </w:rPr>
        <w:t>/</w:t>
      </w:r>
      <w:r w:rsidR="00B022ED">
        <w:t xml:space="preserve"> - delete expense page</w:t>
      </w:r>
    </w:p>
    <w:p w14:paraId="530FF8A8" w14:textId="7E020707" w:rsidR="00B022ED" w:rsidRDefault="006C0571" w:rsidP="001E324D">
      <w:pPr>
        <w:pStyle w:val="ListParagraph"/>
        <w:numPr>
          <w:ilvl w:val="0"/>
          <w:numId w:val="41"/>
        </w:numPr>
      </w:pPr>
      <w:hyperlink r:id="rId12" w:history="1">
        <w:r w:rsidR="00EC0F51" w:rsidRPr="00556A71">
          <w:rPr>
            <w:rStyle w:val="Hyperlink"/>
          </w:rPr>
          <w:t>http://localhost:8000/profile</w:t>
        </w:r>
      </w:hyperlink>
      <w:r w:rsidR="00EC0F51">
        <w:rPr>
          <w:lang w:val="bg-BG"/>
        </w:rPr>
        <w:t>/</w:t>
      </w:r>
      <w:r w:rsidR="00B022ED">
        <w:t xml:space="preserve"> - profile page</w:t>
      </w:r>
    </w:p>
    <w:p w14:paraId="10AFCDCE" w14:textId="2ED498CC" w:rsidR="00B022ED" w:rsidRDefault="006C0571" w:rsidP="001E324D">
      <w:pPr>
        <w:pStyle w:val="ListParagraph"/>
        <w:numPr>
          <w:ilvl w:val="0"/>
          <w:numId w:val="41"/>
        </w:numPr>
      </w:pPr>
      <w:hyperlink r:id="rId13" w:history="1">
        <w:r w:rsidR="00B022ED" w:rsidRPr="00C532B0">
          <w:rPr>
            <w:rStyle w:val="Hyperlink"/>
          </w:rPr>
          <w:t>http://localhost:8000/profile/edit</w:t>
        </w:r>
      </w:hyperlink>
      <w:r w:rsidR="00EC0F51">
        <w:rPr>
          <w:rStyle w:val="Hyperlink"/>
          <w:lang w:val="bg-BG"/>
        </w:rPr>
        <w:t>/</w:t>
      </w:r>
      <w:r w:rsidR="00B022ED">
        <w:t xml:space="preserve"> - profile edit page</w:t>
      </w:r>
    </w:p>
    <w:p w14:paraId="48EF4DD4" w14:textId="717804C4" w:rsidR="00E7206F" w:rsidRDefault="006C0571" w:rsidP="001E324D">
      <w:pPr>
        <w:pStyle w:val="ListParagraph"/>
        <w:numPr>
          <w:ilvl w:val="0"/>
          <w:numId w:val="41"/>
        </w:numPr>
      </w:pPr>
      <w:hyperlink r:id="rId14" w:history="1">
        <w:r w:rsidR="00E7206F" w:rsidRPr="00C532B0">
          <w:rPr>
            <w:rStyle w:val="Hyperlink"/>
          </w:rPr>
          <w:t>http://localhost:8000/profile/delete</w:t>
        </w:r>
      </w:hyperlink>
      <w:r w:rsidR="00EC0F51">
        <w:rPr>
          <w:rStyle w:val="Hyperlink"/>
          <w:lang w:val="bg-BG"/>
        </w:rPr>
        <w:t>/</w:t>
      </w:r>
      <w:r w:rsidR="00E7206F">
        <w:t xml:space="preserve"> - delete profile page</w:t>
      </w:r>
    </w:p>
    <w:p w14:paraId="245BBB6E" w14:textId="77777777" w:rsidR="001906C9" w:rsidRPr="001E324D" w:rsidRDefault="001906C9" w:rsidP="001906C9"/>
    <w:p w14:paraId="43FAD9B3" w14:textId="00FBC934" w:rsidR="00466213" w:rsidRDefault="00466213" w:rsidP="00466213">
      <w:pPr>
        <w:pStyle w:val="Heading2"/>
      </w:pPr>
      <w:r>
        <w:t>Pages</w:t>
      </w:r>
    </w:p>
    <w:p w14:paraId="56628A42" w14:textId="08B4652E" w:rsidR="00466213" w:rsidRDefault="00466213" w:rsidP="00466213">
      <w:pPr>
        <w:pStyle w:val="Heading3"/>
      </w:pPr>
      <w:bookmarkStart w:id="1" w:name="_Home_Page"/>
      <w:bookmarkEnd w:id="1"/>
      <w:r>
        <w:t>Home Page</w:t>
      </w:r>
    </w:p>
    <w:p w14:paraId="04B481BB" w14:textId="51BF910A" w:rsidR="001906C9" w:rsidRDefault="001906C9" w:rsidP="00466213">
      <w:r w:rsidRPr="00497E98">
        <w:rPr>
          <w:b/>
          <w:bCs/>
        </w:rPr>
        <w:t>Template files</w:t>
      </w:r>
      <w:r>
        <w:t xml:space="preserve">: </w:t>
      </w:r>
      <w:r w:rsidRPr="00497E98">
        <w:rPr>
          <w:rFonts w:ascii="Consolas" w:hAnsi="Consolas"/>
          <w:b/>
          <w:bCs/>
        </w:rPr>
        <w:t>"home-no-profile.html"</w:t>
      </w:r>
      <w:r>
        <w:t>; "</w:t>
      </w:r>
      <w:r w:rsidRPr="00497E98">
        <w:rPr>
          <w:rFonts w:ascii="Consolas" w:hAnsi="Consolas"/>
          <w:b/>
          <w:bCs/>
        </w:rPr>
        <w:t>home-with-profile</w:t>
      </w:r>
      <w:r w:rsidR="00497E98">
        <w:rPr>
          <w:rFonts w:ascii="Consolas" w:hAnsi="Consolas"/>
          <w:b/>
          <w:bCs/>
        </w:rPr>
        <w:t>.html</w:t>
      </w:r>
      <w:r w:rsidRPr="00497E98">
        <w:rPr>
          <w:rFonts w:ascii="Consolas" w:hAnsi="Consolas"/>
          <w:b/>
          <w:bCs/>
        </w:rPr>
        <w:t>"</w:t>
      </w:r>
    </w:p>
    <w:p w14:paraId="1ECE0E13" w14:textId="77777777" w:rsidR="00760D94" w:rsidRDefault="0037502D" w:rsidP="00466213">
      <w:r>
        <w:t xml:space="preserve">If there is </w:t>
      </w:r>
      <w:r w:rsidRPr="001E324D">
        <w:rPr>
          <w:b/>
          <w:bCs/>
        </w:rPr>
        <w:t>no profile</w:t>
      </w:r>
      <w:r>
        <w:t xml:space="preserve"> created</w:t>
      </w:r>
      <w:r w:rsidR="001E324D">
        <w:t xml:space="preserve"> yet</w:t>
      </w:r>
      <w:r w:rsidR="001906C9">
        <w:t>, the home page shows a form for profile creation</w:t>
      </w:r>
      <w:r w:rsidR="00760D94">
        <w:t xml:space="preserve">. </w:t>
      </w:r>
      <w:r w:rsidR="001906C9">
        <w:t>It consists of</w:t>
      </w:r>
      <w:r w:rsidR="00760D94">
        <w:t>:</w:t>
      </w:r>
    </w:p>
    <w:p w14:paraId="4040BA36" w14:textId="180CEFD9" w:rsidR="001906C9" w:rsidRDefault="00760D94" w:rsidP="00760D94">
      <w:pPr>
        <w:pStyle w:val="ListParagraph"/>
        <w:numPr>
          <w:ilvl w:val="0"/>
          <w:numId w:val="48"/>
        </w:numPr>
      </w:pPr>
      <w:r>
        <w:t>A</w:t>
      </w:r>
      <w:r w:rsidR="001906C9">
        <w:t xml:space="preserve"> </w:t>
      </w:r>
      <w:r w:rsidR="001906C9" w:rsidRPr="00760D94">
        <w:rPr>
          <w:rFonts w:ascii="Consolas" w:hAnsi="Consolas"/>
          <w:b/>
          <w:bCs/>
        </w:rPr>
        <w:t>"Budget:"</w:t>
      </w:r>
      <w:r>
        <w:t xml:space="preserve">, </w:t>
      </w:r>
      <w:r w:rsidR="001906C9">
        <w:t xml:space="preserve">a </w:t>
      </w:r>
      <w:r w:rsidR="001906C9" w:rsidRPr="00760D94">
        <w:rPr>
          <w:rFonts w:ascii="Consolas" w:hAnsi="Consolas"/>
          <w:b/>
          <w:bCs/>
        </w:rPr>
        <w:t>"First Name:"</w:t>
      </w:r>
      <w:r w:rsidR="001906C9">
        <w:t xml:space="preserve">, a </w:t>
      </w:r>
      <w:r w:rsidR="001906C9" w:rsidRPr="00760D94">
        <w:rPr>
          <w:rFonts w:ascii="Consolas" w:hAnsi="Consolas"/>
          <w:b/>
          <w:bCs/>
        </w:rPr>
        <w:t>"Last Name:"</w:t>
      </w:r>
      <w:r w:rsidR="001906C9">
        <w:t xml:space="preserve">, and a </w:t>
      </w:r>
      <w:r w:rsidR="001906C9" w:rsidRPr="00760D94">
        <w:rPr>
          <w:rFonts w:ascii="Consolas" w:hAnsi="Consolas"/>
          <w:b/>
          <w:bCs/>
        </w:rPr>
        <w:t>"Profile Image:"</w:t>
      </w:r>
      <w:r w:rsidR="001906C9">
        <w:t xml:space="preserve"> fields. </w:t>
      </w:r>
    </w:p>
    <w:p w14:paraId="6B598380" w14:textId="19EAB333" w:rsidR="001906C9" w:rsidRDefault="001906C9" w:rsidP="00760D94">
      <w:pPr>
        <w:pStyle w:val="ListParagraph"/>
        <w:numPr>
          <w:ilvl w:val="1"/>
          <w:numId w:val="48"/>
        </w:numPr>
      </w:pPr>
      <w:r>
        <w:t xml:space="preserve">Only the </w:t>
      </w:r>
      <w:r w:rsidRPr="00760D94">
        <w:rPr>
          <w:rFonts w:ascii="Consolas" w:hAnsi="Consolas"/>
          <w:b/>
          <w:bCs/>
        </w:rPr>
        <w:t>"Profile Image:"</w:t>
      </w:r>
      <w:r>
        <w:t xml:space="preserve"> field uses a </w:t>
      </w:r>
      <w:r w:rsidRPr="00760D94">
        <w:rPr>
          <w:b/>
          <w:bCs/>
        </w:rPr>
        <w:t>CSS</w:t>
      </w:r>
      <w:r>
        <w:t xml:space="preserve"> style class called </w:t>
      </w:r>
      <w:r w:rsidRPr="00760D94">
        <w:rPr>
          <w:rFonts w:ascii="Consolas" w:hAnsi="Consolas"/>
          <w:b/>
          <w:bCs/>
        </w:rPr>
        <w:t>"form-file"</w:t>
      </w:r>
      <w:r>
        <w:t>.</w:t>
      </w:r>
    </w:p>
    <w:p w14:paraId="2624960D" w14:textId="49FA9DC0" w:rsidR="00760D94" w:rsidRDefault="00760D94" w:rsidP="00760D94">
      <w:pPr>
        <w:pStyle w:val="ListParagraph"/>
        <w:numPr>
          <w:ilvl w:val="0"/>
          <w:numId w:val="43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B96F53">
        <w:rPr>
          <w:rFonts w:ascii="Consolas" w:hAnsi="Consolas"/>
          <w:b/>
          <w:bCs/>
        </w:rPr>
        <w:t>Submit</w:t>
      </w:r>
      <w:r w:rsidRPr="00497E98">
        <w:rPr>
          <w:rFonts w:ascii="Consolas" w:hAnsi="Consolas"/>
          <w:b/>
          <w:bCs/>
        </w:rPr>
        <w:t>"</w:t>
      </w:r>
      <w:r w:rsidRPr="000A3B67">
        <w:t xml:space="preserve">. </w:t>
      </w:r>
    </w:p>
    <w:p w14:paraId="649D2E63" w14:textId="5CCBD2EF" w:rsidR="00760D94" w:rsidRDefault="00760D94" w:rsidP="00760D94">
      <w:pPr>
        <w:pStyle w:val="ListParagraph"/>
        <w:numPr>
          <w:ilvl w:val="1"/>
          <w:numId w:val="43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>
        <w:t>profile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Pr="00497E98">
        <w:rPr>
          <w:b/>
          <w:bCs/>
        </w:rPr>
        <w:t>home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5BE9746E" w14:textId="2D3E1D0A" w:rsidR="00760D94" w:rsidRDefault="00760D94" w:rsidP="00466213">
      <w:pPr>
        <w:pStyle w:val="ListParagraph"/>
        <w:numPr>
          <w:ilvl w:val="1"/>
          <w:numId w:val="43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4C3991C7" w14:textId="44A0C365" w:rsidR="001906C9" w:rsidRDefault="001906C9" w:rsidP="00466213">
      <w:r>
        <w:t xml:space="preserve">There is also a button at the left side of the navigation bar called </w:t>
      </w:r>
      <w:r w:rsidRPr="001906C9">
        <w:rPr>
          <w:rFonts w:ascii="Consolas" w:hAnsi="Consolas"/>
          <w:b/>
          <w:bCs/>
        </w:rPr>
        <w:t>"Expenses Tracker"</w:t>
      </w:r>
      <w:r>
        <w:t xml:space="preserve">. It leads to the </w:t>
      </w:r>
      <w:r w:rsidRPr="00497E98">
        <w:rPr>
          <w:b/>
          <w:bCs/>
        </w:rPr>
        <w:t>home page</w:t>
      </w:r>
      <w:r>
        <w:t>.</w:t>
      </w:r>
    </w:p>
    <w:p w14:paraId="6674DBC5" w14:textId="77777777" w:rsidR="000A3B67" w:rsidRDefault="000A3B67" w:rsidP="00466213"/>
    <w:p w14:paraId="539A8A9D" w14:textId="04777D13" w:rsidR="001E324D" w:rsidRDefault="001906C9" w:rsidP="00466213">
      <w:r>
        <w:rPr>
          <w:noProof/>
        </w:rPr>
        <w:drawing>
          <wp:inline distT="0" distB="0" distL="0" distR="0" wp14:anchorId="6BF4E5EF" wp14:editId="1CABC37E">
            <wp:extent cx="6626225" cy="3518535"/>
            <wp:effectExtent l="0" t="0" r="3175" b="5715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9BA0A" w14:textId="77777777" w:rsidR="001906C9" w:rsidRDefault="001906C9" w:rsidP="001906C9"/>
    <w:p w14:paraId="0C965CC8" w14:textId="7679C461" w:rsidR="001906C9" w:rsidRDefault="001906C9" w:rsidP="001906C9">
      <w:pPr>
        <w:rPr>
          <w:b/>
          <w:bCs/>
        </w:rPr>
      </w:pPr>
      <w:r>
        <w:lastRenderedPageBreak/>
        <w:t xml:space="preserve">When you click on the </w:t>
      </w:r>
      <w:r w:rsidRPr="001906C9">
        <w:rPr>
          <w:rFonts w:ascii="Consolas" w:hAnsi="Consolas"/>
          <w:b/>
          <w:bCs/>
        </w:rPr>
        <w:t>"Submit"</w:t>
      </w:r>
      <w:r>
        <w:t xml:space="preserve"> button, </w:t>
      </w:r>
      <w:r w:rsidR="000A3B67">
        <w:t>if</w:t>
      </w:r>
      <w:r>
        <w:t xml:space="preserve"> </w:t>
      </w:r>
      <w:r w:rsidR="000A3B67">
        <w:t xml:space="preserve">the </w:t>
      </w:r>
      <w:r>
        <w:t xml:space="preserve">profile is </w:t>
      </w:r>
      <w:r w:rsidR="000A3B67" w:rsidRPr="00497E98">
        <w:rPr>
          <w:b/>
          <w:bCs/>
        </w:rPr>
        <w:t xml:space="preserve">successfully </w:t>
      </w:r>
      <w:r w:rsidRPr="00497E98">
        <w:rPr>
          <w:b/>
          <w:bCs/>
        </w:rPr>
        <w:t>created</w:t>
      </w:r>
      <w:r>
        <w:t xml:space="preserve">, you should be redirected to the </w:t>
      </w:r>
      <w:r w:rsidRPr="001906C9">
        <w:rPr>
          <w:b/>
          <w:bCs/>
        </w:rPr>
        <w:t>same page</w:t>
      </w:r>
      <w:r>
        <w:t xml:space="preserve">, showing a template for a </w:t>
      </w:r>
      <w:r w:rsidRPr="001906C9">
        <w:rPr>
          <w:b/>
          <w:bCs/>
        </w:rPr>
        <w:t xml:space="preserve">home page with </w:t>
      </w:r>
      <w:r>
        <w:rPr>
          <w:b/>
          <w:bCs/>
        </w:rPr>
        <w:t xml:space="preserve">a </w:t>
      </w:r>
      <w:r w:rsidRPr="001906C9">
        <w:rPr>
          <w:b/>
          <w:bCs/>
        </w:rPr>
        <w:t>profile</w:t>
      </w:r>
      <w:r>
        <w:rPr>
          <w:b/>
          <w:bCs/>
        </w:rPr>
        <w:t xml:space="preserve">. </w:t>
      </w:r>
    </w:p>
    <w:p w14:paraId="31A82299" w14:textId="20237D9B" w:rsidR="001906C9" w:rsidRPr="00497E98" w:rsidRDefault="001906C9" w:rsidP="001906C9">
      <w:r w:rsidRPr="00497E98">
        <w:t>I</w:t>
      </w:r>
      <w:r w:rsidRPr="00497E98">
        <w:rPr>
          <w:lang w:val="bg-BG"/>
        </w:rPr>
        <w:t>n addition to the button</w:t>
      </w:r>
      <w:r w:rsidRPr="00497E98">
        <w:t xml:space="preserve"> </w:t>
      </w:r>
      <w:r w:rsidRPr="00497E98">
        <w:rPr>
          <w:rFonts w:ascii="Consolas" w:hAnsi="Consolas"/>
          <w:b/>
          <w:bCs/>
        </w:rPr>
        <w:t>"Expenses Tracker"</w:t>
      </w:r>
      <w:r w:rsidRPr="00497E98">
        <w:rPr>
          <w:lang w:val="bg-BG"/>
        </w:rPr>
        <w:t xml:space="preserve">, on the right side of the </w:t>
      </w:r>
      <w:r w:rsidRPr="00497E98">
        <w:rPr>
          <w:b/>
          <w:bCs/>
          <w:lang w:val="bg-BG"/>
        </w:rPr>
        <w:t>navigation</w:t>
      </w:r>
      <w:r w:rsidRPr="00497E98">
        <w:rPr>
          <w:b/>
          <w:bCs/>
        </w:rPr>
        <w:t xml:space="preserve"> bar</w:t>
      </w:r>
      <w:r w:rsidRPr="00497E98">
        <w:t xml:space="preserve"> is</w:t>
      </w:r>
      <w:r w:rsidRPr="00497E98">
        <w:rPr>
          <w:lang w:val="bg-BG"/>
        </w:rPr>
        <w:t xml:space="preserve"> a button </w:t>
      </w:r>
      <w:r w:rsidRPr="00497E98">
        <w:rPr>
          <w:rFonts w:ascii="Consolas" w:hAnsi="Consolas"/>
          <w:b/>
          <w:bCs/>
        </w:rPr>
        <w:t>"Profile</w:t>
      </w:r>
      <w:proofErr w:type="gramStart"/>
      <w:r w:rsidRPr="00497E98">
        <w:rPr>
          <w:rFonts w:ascii="Consolas" w:hAnsi="Consolas"/>
          <w:b/>
          <w:bCs/>
        </w:rPr>
        <w:t xml:space="preserve">" </w:t>
      </w:r>
      <w:r w:rsidRPr="00497E98">
        <w:t xml:space="preserve"> that</w:t>
      </w:r>
      <w:proofErr w:type="gramEnd"/>
      <w:r w:rsidRPr="00497E98">
        <w:rPr>
          <w:lang w:val="bg-BG"/>
        </w:rPr>
        <w:t xml:space="preserve"> </w:t>
      </w:r>
      <w:r w:rsidRPr="00497E98">
        <w:rPr>
          <w:b/>
          <w:bCs/>
          <w:lang w:val="bg-BG"/>
        </w:rPr>
        <w:t>leads to the profile page</w:t>
      </w:r>
      <w:r w:rsidRPr="00497E98">
        <w:t xml:space="preserve">. </w:t>
      </w:r>
    </w:p>
    <w:p w14:paraId="01DB4FB5" w14:textId="4C57D041" w:rsidR="001906C9" w:rsidRDefault="001906C9" w:rsidP="001906C9">
      <w:r w:rsidRPr="001906C9">
        <w:t xml:space="preserve">When there are </w:t>
      </w:r>
      <w:r w:rsidRPr="001906C9">
        <w:rPr>
          <w:b/>
          <w:bCs/>
        </w:rPr>
        <w:t>no expenses created</w:t>
      </w:r>
      <w:r w:rsidRPr="001906C9">
        <w:t xml:space="preserve">, you should </w:t>
      </w:r>
      <w:r w:rsidRPr="001906C9">
        <w:rPr>
          <w:b/>
          <w:bCs/>
        </w:rPr>
        <w:t>only</w:t>
      </w:r>
      <w:r w:rsidRPr="001906C9">
        <w:t xml:space="preserve"> </w:t>
      </w:r>
      <w:r w:rsidRPr="001906C9">
        <w:rPr>
          <w:b/>
          <w:bCs/>
        </w:rPr>
        <w:t>see</w:t>
      </w:r>
      <w:r>
        <w:t xml:space="preserve"> the headline </w:t>
      </w:r>
      <w:r w:rsidRPr="001906C9">
        <w:rPr>
          <w:rFonts w:ascii="Consolas" w:hAnsi="Consolas"/>
          <w:b/>
          <w:bCs/>
        </w:rPr>
        <w:t>"My Expenses"</w:t>
      </w:r>
      <w:r>
        <w:t xml:space="preserve"> and the button </w:t>
      </w:r>
      <w:r w:rsidRPr="001906C9">
        <w:rPr>
          <w:rFonts w:ascii="Consolas" w:hAnsi="Consolas"/>
          <w:b/>
          <w:bCs/>
        </w:rPr>
        <w:t>"Add Expense"</w:t>
      </w:r>
      <w:r w:rsidRPr="001906C9">
        <w:rPr>
          <w:rFonts w:cstheme="minorHAnsi"/>
        </w:rPr>
        <w:t xml:space="preserve"> that leads to the</w:t>
      </w:r>
      <w:r w:rsidRPr="001906C9">
        <w:t xml:space="preserve"> </w:t>
      </w:r>
      <w:r w:rsidRPr="00497E98">
        <w:rPr>
          <w:b/>
          <w:bCs/>
        </w:rPr>
        <w:t>create expense page</w:t>
      </w:r>
      <w:r w:rsidRPr="001906C9">
        <w:t>:</w:t>
      </w:r>
    </w:p>
    <w:p w14:paraId="5FDD3756" w14:textId="77777777" w:rsidR="000A3B67" w:rsidRPr="001906C9" w:rsidRDefault="000A3B67" w:rsidP="001906C9"/>
    <w:p w14:paraId="128F7E03" w14:textId="596ED56D" w:rsidR="001E324D" w:rsidRDefault="001906C9" w:rsidP="00466213">
      <w:r>
        <w:rPr>
          <w:noProof/>
        </w:rPr>
        <w:drawing>
          <wp:inline distT="0" distB="0" distL="0" distR="0" wp14:anchorId="0BFE9B3B" wp14:editId="32E6396D">
            <wp:extent cx="6626225" cy="3518535"/>
            <wp:effectExtent l="0" t="0" r="3175" b="5715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92CF1" w14:textId="77777777" w:rsidR="001906C9" w:rsidRDefault="001906C9" w:rsidP="00466213"/>
    <w:p w14:paraId="0BE23530" w14:textId="77777777" w:rsidR="001906C9" w:rsidRDefault="001906C9" w:rsidP="00466213"/>
    <w:p w14:paraId="493A2E6F" w14:textId="77777777" w:rsidR="001906C9" w:rsidRDefault="001906C9" w:rsidP="00466213"/>
    <w:p w14:paraId="1A2011F5" w14:textId="77777777" w:rsidR="001906C9" w:rsidRDefault="001906C9" w:rsidP="00466213"/>
    <w:p w14:paraId="30F096B3" w14:textId="77777777" w:rsidR="001906C9" w:rsidRDefault="001906C9" w:rsidP="00466213"/>
    <w:p w14:paraId="5275904D" w14:textId="77777777" w:rsidR="001906C9" w:rsidRDefault="001906C9" w:rsidP="00466213"/>
    <w:p w14:paraId="0D3AEE83" w14:textId="77777777" w:rsidR="001906C9" w:rsidRDefault="001906C9" w:rsidP="00466213"/>
    <w:p w14:paraId="3910F7B9" w14:textId="77777777" w:rsidR="001906C9" w:rsidRDefault="001906C9" w:rsidP="00466213"/>
    <w:p w14:paraId="19DCA012" w14:textId="77777777" w:rsidR="001906C9" w:rsidRDefault="001906C9" w:rsidP="00466213"/>
    <w:p w14:paraId="4B1182E1" w14:textId="77777777" w:rsidR="001906C9" w:rsidRDefault="001906C9" w:rsidP="00466213"/>
    <w:p w14:paraId="433DDC8E" w14:textId="77777777" w:rsidR="001906C9" w:rsidRDefault="001906C9" w:rsidP="00466213"/>
    <w:p w14:paraId="2180EA9E" w14:textId="77777777" w:rsidR="001906C9" w:rsidRDefault="001906C9" w:rsidP="00466213"/>
    <w:p w14:paraId="71F79681" w14:textId="77777777" w:rsidR="001906C9" w:rsidRDefault="001906C9" w:rsidP="00466213"/>
    <w:p w14:paraId="716C8679" w14:textId="77777777" w:rsidR="001906C9" w:rsidRDefault="001906C9" w:rsidP="00466213"/>
    <w:p w14:paraId="38754A8A" w14:textId="77777777" w:rsidR="001906C9" w:rsidRDefault="001906C9" w:rsidP="00466213"/>
    <w:p w14:paraId="40F59FBB" w14:textId="06B96E2C" w:rsidR="00246223" w:rsidRDefault="001906C9" w:rsidP="00466213">
      <w:r>
        <w:lastRenderedPageBreak/>
        <w:t>If t</w:t>
      </w:r>
      <w:r w:rsidR="00246223">
        <w:t xml:space="preserve">here </w:t>
      </w:r>
      <w:r>
        <w:t>are</w:t>
      </w:r>
      <w:r w:rsidR="00246223">
        <w:t xml:space="preserve"> a </w:t>
      </w:r>
      <w:r w:rsidR="00246223" w:rsidRPr="00246223">
        <w:rPr>
          <w:b/>
          <w:bCs/>
        </w:rPr>
        <w:t>profile</w:t>
      </w:r>
      <w:r w:rsidR="00246223">
        <w:t xml:space="preserve"> and </w:t>
      </w:r>
      <w:r w:rsidR="00246223" w:rsidRPr="00246223">
        <w:rPr>
          <w:b/>
          <w:bCs/>
        </w:rPr>
        <w:t>expenses</w:t>
      </w:r>
      <w:r>
        <w:rPr>
          <w:b/>
          <w:bCs/>
        </w:rPr>
        <w:t>, the page should have the following</w:t>
      </w:r>
      <w:r w:rsidR="00246223">
        <w:t>:</w:t>
      </w:r>
    </w:p>
    <w:p w14:paraId="5376A9B0" w14:textId="3A08DDAA" w:rsidR="001906C9" w:rsidRDefault="001906C9" w:rsidP="001906C9">
      <w:pPr>
        <w:pStyle w:val="ListParagraph"/>
        <w:numPr>
          <w:ilvl w:val="0"/>
          <w:numId w:val="42"/>
        </w:numPr>
      </w:pPr>
      <w:r>
        <w:t xml:space="preserve">A headline </w:t>
      </w:r>
      <w:r w:rsidRPr="00497E98">
        <w:rPr>
          <w:rFonts w:ascii="Consolas" w:hAnsi="Consolas"/>
          <w:b/>
          <w:bCs/>
        </w:rPr>
        <w:t>"Summary"</w:t>
      </w:r>
    </w:p>
    <w:p w14:paraId="15CE5664" w14:textId="1C5A9576" w:rsidR="001906C9" w:rsidRDefault="001906C9" w:rsidP="001906C9">
      <w:pPr>
        <w:pStyle w:val="ListParagraph"/>
        <w:numPr>
          <w:ilvl w:val="0"/>
          <w:numId w:val="42"/>
        </w:numPr>
      </w:pPr>
      <w:r>
        <w:t xml:space="preserve">A </w:t>
      </w:r>
      <w:r w:rsidRPr="00497E98">
        <w:rPr>
          <w:b/>
          <w:bCs/>
        </w:rPr>
        <w:t>summary</w:t>
      </w:r>
      <w:r>
        <w:t xml:space="preserve"> of </w:t>
      </w:r>
      <w:r w:rsidRPr="00497E98">
        <w:rPr>
          <w:b/>
          <w:bCs/>
        </w:rPr>
        <w:t>all your expenses</w:t>
      </w:r>
      <w:r>
        <w:t xml:space="preserve"> - the first number (in blue) is your </w:t>
      </w:r>
      <w:r w:rsidRPr="00497E98">
        <w:rPr>
          <w:b/>
          <w:bCs/>
        </w:rPr>
        <w:t>budget</w:t>
      </w:r>
      <w:r>
        <w:t xml:space="preserve">, the following numbers (in red) are the </w:t>
      </w:r>
      <w:r w:rsidRPr="00497E98">
        <w:rPr>
          <w:b/>
          <w:bCs/>
        </w:rPr>
        <w:t>prices of each product</w:t>
      </w:r>
      <w:r>
        <w:t xml:space="preserve">, the last number (in green) is the </w:t>
      </w:r>
      <w:r w:rsidRPr="00497E98">
        <w:rPr>
          <w:b/>
          <w:bCs/>
        </w:rPr>
        <w:t>budget left</w:t>
      </w:r>
      <w:r>
        <w:t xml:space="preserve">. All of them should be </w:t>
      </w:r>
      <w:r w:rsidRPr="00497E98">
        <w:rPr>
          <w:b/>
          <w:bCs/>
        </w:rPr>
        <w:t>formatted</w:t>
      </w:r>
      <w:r>
        <w:t xml:space="preserve"> to the </w:t>
      </w:r>
      <w:r w:rsidRPr="00497E98">
        <w:rPr>
          <w:b/>
          <w:bCs/>
        </w:rPr>
        <w:t>second decimal point</w:t>
      </w:r>
      <w:r>
        <w:t>.</w:t>
      </w:r>
    </w:p>
    <w:p w14:paraId="5A2498D9" w14:textId="6766F36F" w:rsidR="001906C9" w:rsidRDefault="001906C9" w:rsidP="001906C9">
      <w:pPr>
        <w:pStyle w:val="ListParagraph"/>
        <w:numPr>
          <w:ilvl w:val="0"/>
          <w:numId w:val="42"/>
        </w:numPr>
      </w:pPr>
      <w:r>
        <w:t xml:space="preserve">A headline </w:t>
      </w:r>
      <w:r w:rsidRPr="00497E98">
        <w:rPr>
          <w:rFonts w:ascii="Consolas" w:hAnsi="Consolas"/>
          <w:b/>
          <w:bCs/>
        </w:rPr>
        <w:t xml:space="preserve">"My </w:t>
      </w:r>
      <w:proofErr w:type="spellStart"/>
      <w:r w:rsidRPr="00497E98">
        <w:rPr>
          <w:rFonts w:ascii="Consolas" w:hAnsi="Consolas"/>
          <w:b/>
          <w:bCs/>
        </w:rPr>
        <w:t>Expensese</w:t>
      </w:r>
      <w:proofErr w:type="spellEnd"/>
      <w:r w:rsidRPr="00497E98">
        <w:rPr>
          <w:rFonts w:ascii="Consolas" w:hAnsi="Consolas"/>
          <w:b/>
          <w:bCs/>
        </w:rPr>
        <w:t>"</w:t>
      </w:r>
    </w:p>
    <w:p w14:paraId="52F86ADD" w14:textId="4A6E7B79" w:rsidR="001906C9" w:rsidRDefault="001906C9" w:rsidP="001906C9">
      <w:pPr>
        <w:pStyle w:val="ListParagraph"/>
        <w:numPr>
          <w:ilvl w:val="0"/>
          <w:numId w:val="42"/>
        </w:numPr>
      </w:pPr>
      <w:r>
        <w:t xml:space="preserve">A button </w:t>
      </w:r>
      <w:r w:rsidRPr="00497E98">
        <w:rPr>
          <w:rFonts w:ascii="Consolas" w:hAnsi="Consolas"/>
          <w:b/>
          <w:bCs/>
        </w:rPr>
        <w:t>"Add Expense"</w:t>
      </w:r>
      <w:r>
        <w:t xml:space="preserve"> that leads to the </w:t>
      </w:r>
      <w:r w:rsidRPr="00497E98">
        <w:rPr>
          <w:b/>
          <w:bCs/>
        </w:rPr>
        <w:t>create expense page</w:t>
      </w:r>
      <w:r>
        <w:t>.</w:t>
      </w:r>
    </w:p>
    <w:p w14:paraId="2EC29DA9" w14:textId="77777777" w:rsidR="00497E98" w:rsidRDefault="001906C9" w:rsidP="001906C9">
      <w:pPr>
        <w:pStyle w:val="ListParagraph"/>
        <w:numPr>
          <w:ilvl w:val="0"/>
          <w:numId w:val="42"/>
        </w:numPr>
      </w:pPr>
      <w:r>
        <w:t xml:space="preserve">A container for each expense showing the </w:t>
      </w:r>
      <w:r w:rsidRPr="00497E98">
        <w:rPr>
          <w:b/>
          <w:bCs/>
        </w:rPr>
        <w:t>title</w:t>
      </w:r>
      <w:r>
        <w:t xml:space="preserve">, the </w:t>
      </w:r>
      <w:r w:rsidRPr="00497E98">
        <w:rPr>
          <w:b/>
          <w:bCs/>
        </w:rPr>
        <w:t>image</w:t>
      </w:r>
      <w:r>
        <w:t xml:space="preserve">, the </w:t>
      </w:r>
      <w:r w:rsidRPr="00497E98">
        <w:rPr>
          <w:b/>
          <w:bCs/>
        </w:rPr>
        <w:t>description</w:t>
      </w:r>
      <w:r w:rsidR="000A3B67">
        <w:t xml:space="preserve"> (if any)</w:t>
      </w:r>
      <w:r>
        <w:t xml:space="preserve">, and the </w:t>
      </w:r>
      <w:r w:rsidRPr="00497E98">
        <w:rPr>
          <w:b/>
          <w:bCs/>
        </w:rPr>
        <w:t>price</w:t>
      </w:r>
      <w:r>
        <w:t xml:space="preserve"> for the expense. In each container, there should be </w:t>
      </w:r>
      <w:r w:rsidRPr="00497E98">
        <w:rPr>
          <w:b/>
          <w:bCs/>
        </w:rPr>
        <w:t>two buttons</w:t>
      </w:r>
      <w:r>
        <w:t xml:space="preserve">: </w:t>
      </w:r>
    </w:p>
    <w:p w14:paraId="2AB18976" w14:textId="4230C355" w:rsidR="00497E98" w:rsidRDefault="001906C9" w:rsidP="00497E98">
      <w:pPr>
        <w:pStyle w:val="ListParagraph"/>
        <w:numPr>
          <w:ilvl w:val="1"/>
          <w:numId w:val="42"/>
        </w:numPr>
      </w:pPr>
      <w:r w:rsidRPr="00497E98">
        <w:rPr>
          <w:rFonts w:ascii="Consolas" w:hAnsi="Consolas"/>
          <w:b/>
          <w:bCs/>
        </w:rPr>
        <w:t>"Edit"</w:t>
      </w:r>
      <w:r>
        <w:t xml:space="preserve"> </w:t>
      </w:r>
      <w:r w:rsidR="00497E98">
        <w:t xml:space="preserve">- </w:t>
      </w:r>
      <w:r>
        <w:t>leading to edit expense page</w:t>
      </w:r>
      <w:r w:rsidR="00497E98">
        <w:t>.</w:t>
      </w:r>
    </w:p>
    <w:p w14:paraId="75738B4F" w14:textId="4DE16069" w:rsidR="001906C9" w:rsidRDefault="001906C9" w:rsidP="00497E98">
      <w:pPr>
        <w:pStyle w:val="ListParagraph"/>
        <w:numPr>
          <w:ilvl w:val="1"/>
          <w:numId w:val="42"/>
        </w:numPr>
      </w:pPr>
      <w:r w:rsidRPr="00497E98">
        <w:rPr>
          <w:rFonts w:ascii="Consolas" w:hAnsi="Consolas"/>
          <w:b/>
          <w:bCs/>
        </w:rPr>
        <w:t>"Delete"</w:t>
      </w:r>
      <w:r>
        <w:t xml:space="preserve"> </w:t>
      </w:r>
      <w:r w:rsidR="00497E98">
        <w:t xml:space="preserve">- </w:t>
      </w:r>
      <w:r>
        <w:t>leading to delete expense page.</w:t>
      </w:r>
    </w:p>
    <w:p w14:paraId="056733CB" w14:textId="77777777" w:rsidR="000A3B67" w:rsidRDefault="000A3B67" w:rsidP="000A3B67"/>
    <w:p w14:paraId="6CDB7C59" w14:textId="78A5D76A" w:rsidR="00246223" w:rsidRDefault="001906C9" w:rsidP="00466213">
      <w:pPr>
        <w:rPr>
          <w:noProof/>
        </w:rPr>
      </w:pPr>
      <w:r>
        <w:rPr>
          <w:noProof/>
        </w:rPr>
        <w:drawing>
          <wp:inline distT="0" distB="0" distL="0" distR="0" wp14:anchorId="0A7583BD" wp14:editId="594BACCB">
            <wp:extent cx="6626225" cy="3518535"/>
            <wp:effectExtent l="0" t="0" r="3175" b="5715"/>
            <wp:docPr id="32" name="Picture 3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websit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D460475" w14:textId="5225B539" w:rsidR="001906C9" w:rsidRDefault="001906C9" w:rsidP="00466213">
      <w:pPr>
        <w:rPr>
          <w:noProof/>
        </w:rPr>
      </w:pPr>
    </w:p>
    <w:p w14:paraId="0BA638CE" w14:textId="02DDFC4C" w:rsidR="001906C9" w:rsidRDefault="001906C9" w:rsidP="00466213">
      <w:pPr>
        <w:rPr>
          <w:noProof/>
        </w:rPr>
      </w:pPr>
    </w:p>
    <w:p w14:paraId="1924B1B3" w14:textId="2FC1DB73" w:rsidR="001906C9" w:rsidRDefault="001906C9" w:rsidP="00466213">
      <w:pPr>
        <w:rPr>
          <w:noProof/>
        </w:rPr>
      </w:pPr>
    </w:p>
    <w:p w14:paraId="3B0C96D5" w14:textId="6D032ADD" w:rsidR="001906C9" w:rsidRDefault="001906C9" w:rsidP="00466213">
      <w:pPr>
        <w:rPr>
          <w:noProof/>
        </w:rPr>
      </w:pPr>
    </w:p>
    <w:p w14:paraId="2D90570C" w14:textId="15683D74" w:rsidR="001906C9" w:rsidRDefault="001906C9" w:rsidP="00466213">
      <w:pPr>
        <w:rPr>
          <w:noProof/>
        </w:rPr>
      </w:pPr>
    </w:p>
    <w:p w14:paraId="5B0A59AA" w14:textId="371EB662" w:rsidR="001906C9" w:rsidRDefault="001906C9" w:rsidP="00466213">
      <w:pPr>
        <w:rPr>
          <w:noProof/>
        </w:rPr>
      </w:pPr>
    </w:p>
    <w:p w14:paraId="3047AF76" w14:textId="4922FDE2" w:rsidR="001906C9" w:rsidRDefault="001906C9" w:rsidP="00466213">
      <w:pPr>
        <w:rPr>
          <w:noProof/>
        </w:rPr>
      </w:pPr>
    </w:p>
    <w:p w14:paraId="5E72B3E5" w14:textId="716C4E80" w:rsidR="001906C9" w:rsidRDefault="001906C9" w:rsidP="00466213">
      <w:pPr>
        <w:rPr>
          <w:noProof/>
        </w:rPr>
      </w:pPr>
    </w:p>
    <w:p w14:paraId="630C7D6F" w14:textId="7134EBC1" w:rsidR="001906C9" w:rsidRDefault="001906C9" w:rsidP="00466213">
      <w:pPr>
        <w:rPr>
          <w:noProof/>
        </w:rPr>
      </w:pPr>
    </w:p>
    <w:p w14:paraId="1645428D" w14:textId="7A16E360" w:rsidR="001906C9" w:rsidRDefault="001906C9" w:rsidP="00466213">
      <w:pPr>
        <w:rPr>
          <w:noProof/>
        </w:rPr>
      </w:pPr>
    </w:p>
    <w:p w14:paraId="59F054CD" w14:textId="77777777" w:rsidR="001906C9" w:rsidRDefault="001906C9" w:rsidP="00466213"/>
    <w:p w14:paraId="185B8E43" w14:textId="464E8923" w:rsidR="001E324D" w:rsidRDefault="001E324D" w:rsidP="001E324D">
      <w:pPr>
        <w:pStyle w:val="Heading3"/>
      </w:pPr>
      <w:r>
        <w:lastRenderedPageBreak/>
        <w:t>Create Expense Page</w:t>
      </w:r>
    </w:p>
    <w:p w14:paraId="4DEFE9C4" w14:textId="6AF2706A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xpense-create.html"</w:t>
      </w:r>
    </w:p>
    <w:p w14:paraId="45D330BD" w14:textId="2E34D88C" w:rsidR="000A3B67" w:rsidRDefault="001906C9" w:rsidP="000A3B67">
      <w:r>
        <w:t xml:space="preserve">This page contains an </w:t>
      </w:r>
      <w:r w:rsidRPr="00497E98">
        <w:rPr>
          <w:b/>
          <w:bCs/>
        </w:rPr>
        <w:t>expense</w:t>
      </w:r>
      <w:r>
        <w:t xml:space="preserve"> </w:t>
      </w:r>
      <w:r w:rsidRPr="00497E98">
        <w:rPr>
          <w:b/>
          <w:bCs/>
        </w:rPr>
        <w:t>creation form</w:t>
      </w:r>
      <w:r w:rsidRPr="000A3B67">
        <w:t>.</w:t>
      </w:r>
      <w:r w:rsidR="000A3B67" w:rsidRPr="000A3B67">
        <w:t xml:space="preserve"> The page should have the following:</w:t>
      </w:r>
    </w:p>
    <w:p w14:paraId="3C6439F8" w14:textId="43AF1CB1" w:rsidR="000A3B67" w:rsidRDefault="000A3B67" w:rsidP="000A3B67">
      <w:pPr>
        <w:pStyle w:val="ListParagraph"/>
        <w:numPr>
          <w:ilvl w:val="0"/>
          <w:numId w:val="44"/>
        </w:numPr>
      </w:pPr>
      <w:r>
        <w:t xml:space="preserve">A navigation bar containing </w:t>
      </w:r>
      <w:r w:rsidRPr="00497E98">
        <w:rPr>
          <w:rFonts w:ascii="Consolas" w:hAnsi="Consolas"/>
          <w:b/>
          <w:bCs/>
        </w:rPr>
        <w:t>"Expenses Tracker"</w:t>
      </w:r>
      <w:r>
        <w:t xml:space="preserve"> and </w:t>
      </w:r>
      <w:r w:rsidRPr="00497E98">
        <w:rPr>
          <w:rFonts w:ascii="Consolas" w:hAnsi="Consolas"/>
          <w:b/>
          <w:bCs/>
        </w:rPr>
        <w:t>"Profile"</w:t>
      </w:r>
      <w:r>
        <w:t xml:space="preserve"> buttons.</w:t>
      </w:r>
    </w:p>
    <w:p w14:paraId="06FA6AAF" w14:textId="0D8A1F75" w:rsidR="000A3B67" w:rsidRPr="000A3B67" w:rsidRDefault="000A3B67" w:rsidP="000A3B67">
      <w:pPr>
        <w:pStyle w:val="ListParagraph"/>
        <w:numPr>
          <w:ilvl w:val="0"/>
          <w:numId w:val="43"/>
        </w:numPr>
      </w:pPr>
      <w:r w:rsidRPr="000A3B67">
        <w:t xml:space="preserve">A headline </w:t>
      </w:r>
      <w:r w:rsidRPr="00497E98">
        <w:rPr>
          <w:rFonts w:ascii="Consolas" w:hAnsi="Consolas"/>
          <w:b/>
          <w:bCs/>
        </w:rPr>
        <w:t>"Create Expense"</w:t>
      </w:r>
      <w:r w:rsidRPr="000A3B67">
        <w:t>.</w:t>
      </w:r>
    </w:p>
    <w:p w14:paraId="7A8528CF" w14:textId="72C9BCE3" w:rsidR="000A3B67" w:rsidRPr="000A3B67" w:rsidRDefault="000A3B67" w:rsidP="000A3B67">
      <w:pPr>
        <w:pStyle w:val="ListParagraph"/>
        <w:numPr>
          <w:ilvl w:val="0"/>
          <w:numId w:val="43"/>
        </w:numPr>
        <w:rPr>
          <w:b/>
          <w:bCs/>
        </w:rPr>
      </w:pPr>
      <w:r>
        <w:t>A</w:t>
      </w:r>
      <w:r w:rsidRPr="000A3B67">
        <w:t xml:space="preserve"> </w:t>
      </w:r>
      <w:r w:rsidRPr="00497E98">
        <w:rPr>
          <w:b/>
          <w:bCs/>
        </w:rPr>
        <w:t>form</w:t>
      </w:r>
      <w:r w:rsidRPr="000A3B67">
        <w:t xml:space="preserve"> for </w:t>
      </w:r>
      <w:r w:rsidRPr="00497E98">
        <w:rPr>
          <w:b/>
          <w:bCs/>
        </w:rPr>
        <w:t>creating an expense</w:t>
      </w:r>
      <w:r w:rsidRPr="000A3B67">
        <w:t xml:space="preserve"> with </w:t>
      </w:r>
      <w:r w:rsidRPr="00497E98">
        <w:rPr>
          <w:rFonts w:ascii="Consolas" w:hAnsi="Consolas"/>
          <w:b/>
          <w:bCs/>
        </w:rPr>
        <w:t>"Title:"</w:t>
      </w:r>
      <w:r w:rsidRPr="000A3B67">
        <w:t xml:space="preserve">, </w:t>
      </w:r>
      <w:r w:rsidRPr="00497E98">
        <w:rPr>
          <w:rFonts w:ascii="Consolas" w:hAnsi="Consolas"/>
          <w:b/>
          <w:bCs/>
        </w:rPr>
        <w:t>"Description:"</w:t>
      </w:r>
      <w:r w:rsidRPr="000A3B67">
        <w:t xml:space="preserve">, </w:t>
      </w:r>
      <w:r w:rsidRPr="00497E98">
        <w:rPr>
          <w:rFonts w:ascii="Consolas" w:hAnsi="Consolas"/>
          <w:b/>
          <w:bCs/>
        </w:rPr>
        <w:t>"Link to Image</w:t>
      </w:r>
      <w:r w:rsidR="00497E98">
        <w:rPr>
          <w:rFonts w:ascii="Consolas" w:hAnsi="Consolas"/>
          <w:b/>
          <w:bCs/>
        </w:rPr>
        <w:t>:</w:t>
      </w:r>
      <w:r w:rsidRPr="00497E98">
        <w:rPr>
          <w:rFonts w:ascii="Consolas" w:hAnsi="Consolas"/>
          <w:b/>
          <w:bCs/>
        </w:rPr>
        <w:t>"</w:t>
      </w:r>
      <w:r w:rsidRPr="000A3B67">
        <w:t xml:space="preserve">, and </w:t>
      </w:r>
      <w:r w:rsidRPr="00497E98">
        <w:rPr>
          <w:rFonts w:ascii="Consolas" w:hAnsi="Consolas"/>
          <w:b/>
          <w:bCs/>
        </w:rPr>
        <w:t>"Price</w:t>
      </w:r>
      <w:r w:rsidR="00497E98">
        <w:rPr>
          <w:rFonts w:ascii="Consolas" w:hAnsi="Consolas"/>
          <w:b/>
          <w:bCs/>
        </w:rPr>
        <w:t>:</w:t>
      </w:r>
      <w:r w:rsidRPr="00497E98">
        <w:rPr>
          <w:rFonts w:ascii="Consolas" w:hAnsi="Consolas"/>
          <w:b/>
          <w:bCs/>
        </w:rPr>
        <w:t>"</w:t>
      </w:r>
      <w:r w:rsidRPr="000A3B67">
        <w:t xml:space="preserve"> fields</w:t>
      </w:r>
      <w:r>
        <w:t>.</w:t>
      </w:r>
    </w:p>
    <w:p w14:paraId="5CD8588B" w14:textId="77777777" w:rsidR="00497E98" w:rsidRDefault="000A3B67" w:rsidP="000A3B67">
      <w:pPr>
        <w:pStyle w:val="ListParagraph"/>
        <w:numPr>
          <w:ilvl w:val="0"/>
          <w:numId w:val="43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Create"</w:t>
      </w:r>
      <w:r w:rsidRPr="000A3B67">
        <w:t xml:space="preserve">. </w:t>
      </w:r>
    </w:p>
    <w:p w14:paraId="2986450D" w14:textId="4AB44433" w:rsidR="000A3B67" w:rsidRDefault="000A3B67" w:rsidP="00497E98">
      <w:pPr>
        <w:pStyle w:val="ListParagraph"/>
        <w:numPr>
          <w:ilvl w:val="1"/>
          <w:numId w:val="43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expense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Pr="00497E98">
        <w:rPr>
          <w:b/>
          <w:bCs/>
        </w:rPr>
        <w:t>home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00A93871" w14:textId="08AD95E2" w:rsidR="00497E98" w:rsidRDefault="00497E98" w:rsidP="00497E98">
      <w:pPr>
        <w:pStyle w:val="ListParagraph"/>
        <w:numPr>
          <w:ilvl w:val="1"/>
          <w:numId w:val="43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0F3C94F4" w14:textId="77777777" w:rsidR="000A3B67" w:rsidRPr="000A3B67" w:rsidRDefault="000A3B67" w:rsidP="000A3B67"/>
    <w:p w14:paraId="7791D846" w14:textId="58FE99C2" w:rsidR="001E324D" w:rsidRDefault="001906C9" w:rsidP="001E324D">
      <w:r>
        <w:rPr>
          <w:noProof/>
        </w:rPr>
        <w:drawing>
          <wp:inline distT="0" distB="0" distL="0" distR="0" wp14:anchorId="7A626838" wp14:editId="3BF7E025">
            <wp:extent cx="6626225" cy="3508375"/>
            <wp:effectExtent l="0" t="0" r="3175" b="0"/>
            <wp:docPr id="27" name="Picture 2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, Team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D99BE" w14:textId="33DFE7F0" w:rsidR="000A3B67" w:rsidRDefault="000A3B67" w:rsidP="001E324D"/>
    <w:p w14:paraId="2FD1BAD4" w14:textId="1BF92C49" w:rsidR="000A3B67" w:rsidRDefault="000A3B67" w:rsidP="001E324D"/>
    <w:p w14:paraId="4124BB1F" w14:textId="392B5C7E" w:rsidR="000A3B67" w:rsidRDefault="000A3B67" w:rsidP="001E324D"/>
    <w:p w14:paraId="4F882B82" w14:textId="35F9FCFC" w:rsidR="000A3B67" w:rsidRDefault="000A3B67" w:rsidP="001E324D"/>
    <w:p w14:paraId="526B1275" w14:textId="70AFF435" w:rsidR="000A3B67" w:rsidRDefault="000A3B67" w:rsidP="001E324D"/>
    <w:p w14:paraId="29389010" w14:textId="79FB848F" w:rsidR="000A3B67" w:rsidRDefault="000A3B67" w:rsidP="001E324D"/>
    <w:p w14:paraId="41195E7B" w14:textId="054A6A55" w:rsidR="000A3B67" w:rsidRDefault="000A3B67" w:rsidP="001E324D"/>
    <w:p w14:paraId="12DDE399" w14:textId="65711835" w:rsidR="000A3B67" w:rsidRDefault="000A3B67" w:rsidP="001E324D"/>
    <w:p w14:paraId="3EBA88DD" w14:textId="1521576F" w:rsidR="000A3B67" w:rsidRDefault="000A3B67" w:rsidP="001E324D"/>
    <w:p w14:paraId="3B240C4D" w14:textId="70F8AAAE" w:rsidR="000A3B67" w:rsidRDefault="000A3B67" w:rsidP="001E324D"/>
    <w:p w14:paraId="7CC76B6E" w14:textId="4CBDD90D" w:rsidR="001E324D" w:rsidRDefault="00246223" w:rsidP="00246223">
      <w:pPr>
        <w:pStyle w:val="Heading3"/>
      </w:pPr>
      <w:r>
        <w:lastRenderedPageBreak/>
        <w:t>Edit Expense Page</w:t>
      </w:r>
    </w:p>
    <w:p w14:paraId="2A3C9799" w14:textId="1C845831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xpense-edit.html"</w:t>
      </w:r>
    </w:p>
    <w:p w14:paraId="3E40F772" w14:textId="77777777" w:rsidR="00497E98" w:rsidRDefault="00246223" w:rsidP="000A3B67"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 w:rsidRPr="000A3B67">
        <w:rPr>
          <w:b/>
          <w:bCs/>
        </w:rPr>
        <w:t>expense</w:t>
      </w:r>
      <w:r>
        <w:t xml:space="preserve"> we want </w:t>
      </w:r>
      <w:r w:rsidRPr="000A3B67">
        <w:rPr>
          <w:b/>
          <w:bCs/>
        </w:rPr>
        <w:t>to edit</w:t>
      </w:r>
      <w:r w:rsidR="000A3B67" w:rsidRPr="000A3B67">
        <w:rPr>
          <w:b/>
          <w:bCs/>
        </w:rPr>
        <w:t xml:space="preserve">. </w:t>
      </w:r>
      <w:r w:rsidR="000A3B67" w:rsidRPr="000A3B67">
        <w:t xml:space="preserve">When you click on </w:t>
      </w:r>
      <w:r w:rsidR="000A3B67">
        <w:t xml:space="preserve">the </w:t>
      </w:r>
      <w:r w:rsidR="000A3B67" w:rsidRPr="00497E98">
        <w:rPr>
          <w:rFonts w:ascii="Consolas" w:hAnsi="Consolas"/>
          <w:b/>
          <w:bCs/>
        </w:rPr>
        <w:t>"Edit"</w:t>
      </w:r>
      <w:r w:rsidR="000A3B67">
        <w:t xml:space="preserve"> button</w:t>
      </w:r>
      <w:r w:rsidR="00497E98">
        <w:t>:</w:t>
      </w:r>
    </w:p>
    <w:p w14:paraId="6D3C699E" w14:textId="0A07076B" w:rsidR="000A3B67" w:rsidRDefault="00497E98" w:rsidP="00497E98">
      <w:pPr>
        <w:pStyle w:val="ListParagraph"/>
        <w:numPr>
          <w:ilvl w:val="0"/>
          <w:numId w:val="47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expense is </w:t>
      </w:r>
      <w:r w:rsidRPr="00497E98">
        <w:rPr>
          <w:b/>
          <w:bCs/>
        </w:rPr>
        <w:t>successfully edited</w:t>
      </w:r>
      <w:r w:rsidRPr="00497E98">
        <w:t>,</w:t>
      </w:r>
      <w:r>
        <w:rPr>
          <w:b/>
          <w:bCs/>
        </w:rPr>
        <w:t xml:space="preserve"> </w:t>
      </w:r>
      <w:r w:rsidR="000A3B67">
        <w:t xml:space="preserve">you should be redirected to the </w:t>
      </w:r>
      <w:r w:rsidR="000A3B67" w:rsidRPr="00497E98">
        <w:rPr>
          <w:b/>
          <w:bCs/>
        </w:rPr>
        <w:t>home page</w:t>
      </w:r>
      <w:r w:rsidR="000A3B67">
        <w:t xml:space="preserve">, showing a template for a home page with a profile </w:t>
      </w:r>
    </w:p>
    <w:p w14:paraId="49DF5DF4" w14:textId="00FBCD01" w:rsidR="00497E98" w:rsidRDefault="00497E98" w:rsidP="00497E98">
      <w:pPr>
        <w:pStyle w:val="ListParagraph"/>
        <w:numPr>
          <w:ilvl w:val="0"/>
          <w:numId w:val="47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3A2667A8" w14:textId="41ACC184" w:rsidR="00246223" w:rsidRPr="00246223" w:rsidRDefault="00246223" w:rsidP="00246223"/>
    <w:p w14:paraId="79B82148" w14:textId="5CD92426" w:rsidR="00246223" w:rsidRDefault="001906C9" w:rsidP="00246223">
      <w:r>
        <w:rPr>
          <w:noProof/>
        </w:rPr>
        <w:drawing>
          <wp:inline distT="0" distB="0" distL="0" distR="0" wp14:anchorId="12706348" wp14:editId="75AB150C">
            <wp:extent cx="6626225" cy="3515360"/>
            <wp:effectExtent l="0" t="0" r="3175" b="889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CAD5C" w14:textId="45A356F2" w:rsidR="000A3B67" w:rsidRDefault="000A3B67" w:rsidP="00246223"/>
    <w:p w14:paraId="264B686B" w14:textId="35F196EE" w:rsidR="000A3B67" w:rsidRDefault="000A3B67" w:rsidP="00246223"/>
    <w:p w14:paraId="1037FBEF" w14:textId="4EC8C0A3" w:rsidR="000A3B67" w:rsidRDefault="000A3B67" w:rsidP="00246223"/>
    <w:p w14:paraId="06930BA1" w14:textId="5231CDDE" w:rsidR="000A3B67" w:rsidRDefault="000A3B67" w:rsidP="00246223"/>
    <w:p w14:paraId="5BB3A832" w14:textId="16486B3F" w:rsidR="000A3B67" w:rsidRDefault="000A3B67" w:rsidP="00246223"/>
    <w:p w14:paraId="734704A2" w14:textId="0689B643" w:rsidR="000A3B67" w:rsidRDefault="000A3B67" w:rsidP="00246223"/>
    <w:p w14:paraId="6C21E21B" w14:textId="6AEC27BB" w:rsidR="000A3B67" w:rsidRDefault="000A3B67" w:rsidP="00246223"/>
    <w:p w14:paraId="00BD2FF1" w14:textId="74E4DF87" w:rsidR="000A3B67" w:rsidRDefault="000A3B67" w:rsidP="00246223"/>
    <w:p w14:paraId="0B6039FB" w14:textId="059CFB79" w:rsidR="000A3B67" w:rsidRDefault="000A3B67" w:rsidP="00246223"/>
    <w:p w14:paraId="726807A7" w14:textId="1BFA8270" w:rsidR="000A3B67" w:rsidRDefault="000A3B67" w:rsidP="00246223"/>
    <w:p w14:paraId="746AC466" w14:textId="3EFD625C" w:rsidR="000A3B67" w:rsidRDefault="000A3B67" w:rsidP="00246223"/>
    <w:p w14:paraId="19B32D14" w14:textId="09D520F3" w:rsidR="000A3B67" w:rsidRDefault="000A3B67" w:rsidP="00246223"/>
    <w:p w14:paraId="505DC518" w14:textId="385F1A1D" w:rsidR="000A3B67" w:rsidRDefault="000A3B67" w:rsidP="00246223"/>
    <w:p w14:paraId="33798FB2" w14:textId="77777777" w:rsidR="000A3B67" w:rsidRDefault="000A3B67" w:rsidP="00246223"/>
    <w:p w14:paraId="4ED45DC1" w14:textId="427701F8" w:rsidR="00246223" w:rsidRDefault="001C39E8" w:rsidP="001C39E8">
      <w:pPr>
        <w:pStyle w:val="Heading3"/>
      </w:pPr>
      <w:r>
        <w:lastRenderedPageBreak/>
        <w:t>Delete Expense Page</w:t>
      </w:r>
    </w:p>
    <w:p w14:paraId="6A9369C6" w14:textId="30FDDB07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xpense-delete.html"</w:t>
      </w:r>
    </w:p>
    <w:p w14:paraId="779F74DC" w14:textId="5A3233DB" w:rsidR="000A3B67" w:rsidRDefault="001C39E8" w:rsidP="000A3B67"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 w:rsidRPr="000A3B67">
        <w:rPr>
          <w:b/>
          <w:bCs/>
        </w:rPr>
        <w:t>expense</w:t>
      </w:r>
      <w:r w:rsidR="000A3B67" w:rsidRPr="000A3B67">
        <w:rPr>
          <w:b/>
          <w:bCs/>
        </w:rPr>
        <w:t>,</w:t>
      </w:r>
      <w:r>
        <w:t xml:space="preserve"> and the </w:t>
      </w:r>
      <w:r w:rsidRPr="000A3B67">
        <w:rPr>
          <w:b/>
          <w:bCs/>
        </w:rPr>
        <w:t>fields</w:t>
      </w:r>
      <w:r>
        <w:t xml:space="preserve"> should be </w:t>
      </w:r>
      <w:r w:rsidRPr="000A3B67">
        <w:rPr>
          <w:b/>
          <w:bCs/>
        </w:rPr>
        <w:t>disabled</w:t>
      </w:r>
      <w:r w:rsidR="000A3B67" w:rsidRPr="000A3B67">
        <w:rPr>
          <w:b/>
          <w:bCs/>
        </w:rPr>
        <w:t xml:space="preserve">. </w:t>
      </w:r>
      <w:r w:rsidR="000A3B67" w:rsidRPr="000A3B67">
        <w:t xml:space="preserve">When you click on </w:t>
      </w:r>
      <w:r w:rsidR="000A3B67">
        <w:t xml:space="preserve">the </w:t>
      </w:r>
      <w:r w:rsidR="000A3B67" w:rsidRPr="00497E98">
        <w:rPr>
          <w:rFonts w:ascii="Consolas" w:hAnsi="Consolas"/>
          <w:b/>
          <w:bCs/>
        </w:rPr>
        <w:t>"Delete"</w:t>
      </w:r>
      <w:r w:rsidR="000A3B67" w:rsidRPr="000A3B67">
        <w:t xml:space="preserve">, the expense is </w:t>
      </w:r>
      <w:r w:rsidR="000A3B67" w:rsidRPr="00497E98">
        <w:rPr>
          <w:b/>
          <w:bCs/>
        </w:rPr>
        <w:t>deleted from the database</w:t>
      </w:r>
      <w:r w:rsidR="000A3B67" w:rsidRPr="000A3B67">
        <w:t xml:space="preserve">, </w:t>
      </w:r>
      <w:r w:rsidR="000A3B67">
        <w:t xml:space="preserve">and </w:t>
      </w:r>
      <w:r w:rsidR="000A3B67" w:rsidRPr="000A3B67">
        <w:t xml:space="preserve">you should be redirected to </w:t>
      </w:r>
      <w:r w:rsidR="000A3B67" w:rsidRPr="00497E98">
        <w:t>the</w:t>
      </w:r>
      <w:r w:rsidR="000A3B67" w:rsidRPr="00497E98">
        <w:rPr>
          <w:b/>
          <w:bCs/>
        </w:rPr>
        <w:t xml:space="preserve"> home page</w:t>
      </w:r>
      <w:r w:rsidR="000A3B67" w:rsidRPr="000A3B67">
        <w:t>, showing a template for a home page with a profile.</w:t>
      </w:r>
    </w:p>
    <w:p w14:paraId="3FBDDA81" w14:textId="426F0F4B" w:rsidR="000A3B67" w:rsidRDefault="000A3B67" w:rsidP="000A3B67">
      <w:r>
        <w:t xml:space="preserve">The deleted expense should be </w:t>
      </w:r>
      <w:r w:rsidRPr="00497E98">
        <w:rPr>
          <w:b/>
          <w:bCs/>
        </w:rPr>
        <w:t>no longer visible in the app</w:t>
      </w:r>
      <w:r>
        <w:t>.</w:t>
      </w:r>
    </w:p>
    <w:p w14:paraId="6473A2A1" w14:textId="3B5324E4" w:rsidR="001C39E8" w:rsidRDefault="001C39E8" w:rsidP="001C39E8"/>
    <w:p w14:paraId="5AB28148" w14:textId="39AA86B7" w:rsidR="00B022ED" w:rsidRDefault="00B022ED" w:rsidP="001C39E8">
      <w:r>
        <w:rPr>
          <w:noProof/>
        </w:rPr>
        <w:drawing>
          <wp:inline distT="0" distB="0" distL="0" distR="0" wp14:anchorId="088BE25D" wp14:editId="31C3F9ED">
            <wp:extent cx="6626332" cy="3539881"/>
            <wp:effectExtent l="19050" t="19050" r="2222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" r="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332" cy="353988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FEE57B" w14:textId="16B69912" w:rsidR="000A3B67" w:rsidRDefault="000A3B67" w:rsidP="001C39E8"/>
    <w:p w14:paraId="761B04E7" w14:textId="0598090F" w:rsidR="000A3B67" w:rsidRDefault="000A3B67" w:rsidP="001C39E8"/>
    <w:p w14:paraId="34A030BC" w14:textId="007A5D30" w:rsidR="000A3B67" w:rsidRDefault="000A3B67" w:rsidP="001C39E8"/>
    <w:p w14:paraId="7155B973" w14:textId="00B867C5" w:rsidR="000A3B67" w:rsidRDefault="000A3B67" w:rsidP="001C39E8"/>
    <w:p w14:paraId="3D719A4D" w14:textId="4A395C7B" w:rsidR="000A3B67" w:rsidRDefault="000A3B67" w:rsidP="001C39E8"/>
    <w:p w14:paraId="159DBE31" w14:textId="5F9619AB" w:rsidR="000A3B67" w:rsidRDefault="000A3B67" w:rsidP="001C39E8"/>
    <w:p w14:paraId="1C6393FC" w14:textId="3330DC60" w:rsidR="000A3B67" w:rsidRDefault="000A3B67" w:rsidP="001C39E8"/>
    <w:p w14:paraId="748320B2" w14:textId="658A33FD" w:rsidR="000A3B67" w:rsidRDefault="000A3B67" w:rsidP="001C39E8"/>
    <w:p w14:paraId="01F95D56" w14:textId="567E5959" w:rsidR="000A3B67" w:rsidRDefault="000A3B67" w:rsidP="001C39E8"/>
    <w:p w14:paraId="48369283" w14:textId="709F7AA3" w:rsidR="000A3B67" w:rsidRDefault="000A3B67" w:rsidP="001C39E8"/>
    <w:p w14:paraId="3130B142" w14:textId="340CF623" w:rsidR="000A3B67" w:rsidRDefault="000A3B67" w:rsidP="001C39E8"/>
    <w:p w14:paraId="704B694A" w14:textId="18132E27" w:rsidR="000A3B67" w:rsidRDefault="000A3B67" w:rsidP="001C39E8"/>
    <w:p w14:paraId="32DE41CB" w14:textId="138EE85C" w:rsidR="000A3B67" w:rsidRDefault="000A3B67" w:rsidP="001C39E8"/>
    <w:p w14:paraId="6C74BC34" w14:textId="77777777" w:rsidR="000A3B67" w:rsidRDefault="000A3B67" w:rsidP="001C39E8"/>
    <w:p w14:paraId="5C6C488E" w14:textId="036E0369" w:rsidR="00B022ED" w:rsidRDefault="00B022ED" w:rsidP="00B022ED">
      <w:pPr>
        <w:pStyle w:val="Heading3"/>
      </w:pPr>
      <w:r>
        <w:lastRenderedPageBreak/>
        <w:t>Profile Page</w:t>
      </w:r>
    </w:p>
    <w:p w14:paraId="414C2C50" w14:textId="28FAEF1B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.html"</w:t>
      </w:r>
    </w:p>
    <w:p w14:paraId="27846AAB" w14:textId="79FC300F" w:rsidR="000A3B67" w:rsidRDefault="000A3B67" w:rsidP="000A3B67">
      <w:r>
        <w:t>This page contains the user data. It</w:t>
      </w:r>
      <w:r w:rsidRPr="000A3B67">
        <w:t xml:space="preserve"> should have the following:</w:t>
      </w:r>
    </w:p>
    <w:p w14:paraId="1FABC8DA" w14:textId="1C450759" w:rsidR="000A3B67" w:rsidRDefault="000A3B67" w:rsidP="000A3B67">
      <w:pPr>
        <w:pStyle w:val="ListParagraph"/>
        <w:numPr>
          <w:ilvl w:val="0"/>
          <w:numId w:val="44"/>
        </w:numPr>
      </w:pPr>
      <w:r>
        <w:t xml:space="preserve">A navigation bar containing </w:t>
      </w:r>
      <w:r w:rsidRPr="00497E98">
        <w:rPr>
          <w:rFonts w:ascii="Consolas" w:hAnsi="Consolas"/>
          <w:b/>
          <w:bCs/>
        </w:rPr>
        <w:t>"Expenses Tracker"</w:t>
      </w:r>
      <w:r>
        <w:t xml:space="preserve"> and </w:t>
      </w:r>
      <w:r w:rsidRPr="00497E98">
        <w:rPr>
          <w:rFonts w:ascii="Consolas" w:hAnsi="Consolas"/>
          <w:b/>
          <w:bCs/>
        </w:rPr>
        <w:t>"Profile"</w:t>
      </w:r>
      <w:r>
        <w:t xml:space="preserve"> buttons.</w:t>
      </w:r>
    </w:p>
    <w:p w14:paraId="1F37A4FF" w14:textId="10DE9352" w:rsidR="000A3B67" w:rsidRDefault="000A3B67" w:rsidP="000A3B67">
      <w:pPr>
        <w:pStyle w:val="ListParagraph"/>
        <w:numPr>
          <w:ilvl w:val="0"/>
          <w:numId w:val="44"/>
        </w:numPr>
      </w:pPr>
      <w:r>
        <w:t xml:space="preserve">A headline </w:t>
      </w:r>
      <w:r w:rsidRPr="00497E98">
        <w:rPr>
          <w:rFonts w:ascii="Consolas" w:hAnsi="Consolas"/>
          <w:b/>
          <w:bCs/>
        </w:rPr>
        <w:t>"Your Profile"</w:t>
      </w:r>
    </w:p>
    <w:p w14:paraId="53C7B2B0" w14:textId="2F1EF9A8" w:rsidR="000A3B67" w:rsidRDefault="000A3B67" w:rsidP="000A3B67">
      <w:pPr>
        <w:pStyle w:val="ListParagraph"/>
        <w:numPr>
          <w:ilvl w:val="0"/>
          <w:numId w:val="44"/>
        </w:numPr>
      </w:pPr>
      <w:r>
        <w:t>A container consisting of:</w:t>
      </w:r>
    </w:p>
    <w:p w14:paraId="40091732" w14:textId="383E2240" w:rsidR="000A3B67" w:rsidRDefault="000A3B67" w:rsidP="000A3B67">
      <w:pPr>
        <w:pStyle w:val="ListParagraph"/>
        <w:numPr>
          <w:ilvl w:val="1"/>
          <w:numId w:val="44"/>
        </w:numPr>
      </w:pPr>
      <w:r>
        <w:t xml:space="preserve">The user's </w:t>
      </w:r>
      <w:r w:rsidRPr="00497E98">
        <w:rPr>
          <w:b/>
          <w:bCs/>
        </w:rPr>
        <w:t>full name</w:t>
      </w:r>
      <w:r>
        <w:t xml:space="preserve"> (separated by a single space)</w:t>
      </w:r>
    </w:p>
    <w:p w14:paraId="2CF723C8" w14:textId="089ABD1B" w:rsidR="000A3B67" w:rsidRDefault="000A3B67" w:rsidP="000A3B67">
      <w:pPr>
        <w:pStyle w:val="ListParagraph"/>
        <w:numPr>
          <w:ilvl w:val="1"/>
          <w:numId w:val="44"/>
        </w:numPr>
      </w:pPr>
      <w:r>
        <w:t xml:space="preserve">The profile </w:t>
      </w:r>
      <w:r w:rsidRPr="00497E98">
        <w:rPr>
          <w:b/>
          <w:bCs/>
        </w:rPr>
        <w:t>image</w:t>
      </w:r>
      <w:r>
        <w:t xml:space="preserve"> (if there is one, otherwise, </w:t>
      </w:r>
      <w:r w:rsidR="00B96F53">
        <w:t>show the default user.png image</w:t>
      </w:r>
      <w:r>
        <w:t>)</w:t>
      </w:r>
    </w:p>
    <w:p w14:paraId="45C67C2B" w14:textId="6FA556BA" w:rsidR="000A3B67" w:rsidRDefault="000A3B67" w:rsidP="000A3B67">
      <w:pPr>
        <w:pStyle w:val="ListParagraph"/>
        <w:numPr>
          <w:ilvl w:val="1"/>
          <w:numId w:val="44"/>
        </w:numPr>
      </w:pPr>
      <w:r>
        <w:t xml:space="preserve">A paragraph </w:t>
      </w:r>
      <w:r w:rsidRPr="00497E98">
        <w:rPr>
          <w:rFonts w:ascii="Consolas" w:hAnsi="Consolas"/>
          <w:b/>
          <w:bCs/>
        </w:rPr>
        <w:t>"Total Items Bought: {</w:t>
      </w:r>
      <w:proofErr w:type="spellStart"/>
      <w:r w:rsidRPr="00497E98">
        <w:rPr>
          <w:rFonts w:ascii="Consolas" w:hAnsi="Consolas"/>
          <w:b/>
          <w:bCs/>
        </w:rPr>
        <w:t>total_number_of_items</w:t>
      </w:r>
      <w:proofErr w:type="spellEnd"/>
      <w:r w:rsidRPr="00497E98">
        <w:rPr>
          <w:rFonts w:ascii="Consolas" w:hAnsi="Consolas"/>
          <w:b/>
          <w:bCs/>
        </w:rPr>
        <w:t>}"</w:t>
      </w:r>
      <w:r>
        <w:t xml:space="preserve"> that shows the total </w:t>
      </w:r>
      <w:r w:rsidRPr="00497E98">
        <w:rPr>
          <w:b/>
          <w:bCs/>
        </w:rPr>
        <w:t>number of items</w:t>
      </w:r>
      <w:r>
        <w:t xml:space="preserve"> existing in the database.</w:t>
      </w:r>
    </w:p>
    <w:p w14:paraId="44A242D7" w14:textId="0BA45C9B" w:rsidR="000A3B67" w:rsidRDefault="000A3B67" w:rsidP="000A3B67">
      <w:pPr>
        <w:pStyle w:val="ListParagraph"/>
        <w:numPr>
          <w:ilvl w:val="1"/>
          <w:numId w:val="44"/>
        </w:numPr>
      </w:pPr>
      <w:r>
        <w:t xml:space="preserve">A paragraph </w:t>
      </w:r>
      <w:r w:rsidRPr="00497E98">
        <w:rPr>
          <w:rFonts w:ascii="Consolas" w:hAnsi="Consolas"/>
          <w:b/>
          <w:bCs/>
        </w:rPr>
        <w:t>"Budget Left: {</w:t>
      </w:r>
      <w:proofErr w:type="spellStart"/>
      <w:r w:rsidRPr="00497E98">
        <w:rPr>
          <w:rFonts w:ascii="Consolas" w:hAnsi="Consolas"/>
          <w:b/>
          <w:bCs/>
        </w:rPr>
        <w:t>budget_</w:t>
      </w:r>
      <w:proofErr w:type="gramStart"/>
      <w:r w:rsidRPr="00497E98">
        <w:rPr>
          <w:rFonts w:ascii="Consolas" w:hAnsi="Consolas"/>
          <w:b/>
          <w:bCs/>
        </w:rPr>
        <w:t>left</w:t>
      </w:r>
      <w:proofErr w:type="spellEnd"/>
      <w:r w:rsidRPr="00497E98">
        <w:rPr>
          <w:rFonts w:ascii="Consolas" w:hAnsi="Consolas"/>
          <w:b/>
          <w:bCs/>
        </w:rPr>
        <w:t>}$</w:t>
      </w:r>
      <w:proofErr w:type="gramEnd"/>
      <w:r w:rsidRPr="00497E98">
        <w:rPr>
          <w:rFonts w:ascii="Consolas" w:hAnsi="Consolas"/>
          <w:b/>
          <w:bCs/>
        </w:rPr>
        <w:t xml:space="preserve"> "</w:t>
      </w:r>
      <w:r>
        <w:t xml:space="preserve"> that shows the </w:t>
      </w:r>
      <w:r w:rsidRPr="00497E98">
        <w:rPr>
          <w:b/>
          <w:bCs/>
        </w:rPr>
        <w:t>budget left</w:t>
      </w:r>
      <w:r>
        <w:t xml:space="preserve"> after </w:t>
      </w:r>
      <w:r w:rsidRPr="000A3B67">
        <w:t xml:space="preserve">deduction of all </w:t>
      </w:r>
      <w:r>
        <w:t>expenses. It should be formatted to the second decimal point.</w:t>
      </w:r>
    </w:p>
    <w:p w14:paraId="3B814D46" w14:textId="7C9DDADE" w:rsidR="000A3B67" w:rsidRDefault="000A3B67" w:rsidP="000A3B67">
      <w:pPr>
        <w:pStyle w:val="ListParagraph"/>
        <w:numPr>
          <w:ilvl w:val="1"/>
          <w:numId w:val="44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 Profile"</w:t>
      </w:r>
      <w:r>
        <w:t xml:space="preserve"> button that leads to the </w:t>
      </w:r>
      <w:r w:rsidRPr="00497E98">
        <w:rPr>
          <w:b/>
          <w:bCs/>
        </w:rPr>
        <w:t>edit profile page</w:t>
      </w:r>
    </w:p>
    <w:p w14:paraId="3F617313" w14:textId="677265B3" w:rsidR="000A3B67" w:rsidRDefault="000A3B67" w:rsidP="000A3B67">
      <w:pPr>
        <w:pStyle w:val="ListParagraph"/>
        <w:numPr>
          <w:ilvl w:val="1"/>
          <w:numId w:val="44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 Profile"</w:t>
      </w:r>
      <w:r>
        <w:t xml:space="preserve"> button that leads to the </w:t>
      </w:r>
      <w:r w:rsidRPr="00497E98">
        <w:rPr>
          <w:b/>
          <w:bCs/>
        </w:rPr>
        <w:t>delete profile page</w:t>
      </w:r>
    </w:p>
    <w:p w14:paraId="4932DD52" w14:textId="77777777" w:rsidR="000A3B67" w:rsidRDefault="000A3B67" w:rsidP="000A3B67"/>
    <w:p w14:paraId="4D263543" w14:textId="56C9AC32" w:rsidR="00B022ED" w:rsidRDefault="001906C9" w:rsidP="00B022ED">
      <w:r>
        <w:rPr>
          <w:noProof/>
        </w:rPr>
        <w:drawing>
          <wp:inline distT="0" distB="0" distL="0" distR="0" wp14:anchorId="0786613B" wp14:editId="0390F7D4">
            <wp:extent cx="6626225" cy="3523615"/>
            <wp:effectExtent l="0" t="0" r="3175" b="635"/>
            <wp:docPr id="30" name="Picture 30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FCDCA" w14:textId="51E666C5" w:rsidR="000A3B67" w:rsidRDefault="000A3B67" w:rsidP="00B022ED"/>
    <w:p w14:paraId="0F0169BD" w14:textId="444226CA" w:rsidR="000A3B67" w:rsidRDefault="000A3B67" w:rsidP="00B022ED"/>
    <w:p w14:paraId="38D6F6E3" w14:textId="29CA44B3" w:rsidR="000A3B67" w:rsidRDefault="000A3B67" w:rsidP="00B022ED"/>
    <w:p w14:paraId="4FBA3F86" w14:textId="3723CFDF" w:rsidR="000A3B67" w:rsidRDefault="000A3B67" w:rsidP="00B022ED"/>
    <w:p w14:paraId="73EA6FD5" w14:textId="03D125B6" w:rsidR="000A3B67" w:rsidRDefault="000A3B67" w:rsidP="00B022ED"/>
    <w:p w14:paraId="09A056D1" w14:textId="672F3D08" w:rsidR="000A3B67" w:rsidRDefault="000A3B67" w:rsidP="00B022ED"/>
    <w:p w14:paraId="1A454316" w14:textId="6E2B5B09" w:rsidR="000A3B67" w:rsidRDefault="000A3B67" w:rsidP="00B022ED"/>
    <w:p w14:paraId="10506361" w14:textId="77777777" w:rsidR="000A3B67" w:rsidRDefault="000A3B67" w:rsidP="00B022ED"/>
    <w:p w14:paraId="0190F837" w14:textId="648BBD8F" w:rsidR="00B022ED" w:rsidRDefault="00E7206F" w:rsidP="00B022ED">
      <w:pPr>
        <w:pStyle w:val="Heading3"/>
      </w:pPr>
      <w:r>
        <w:lastRenderedPageBreak/>
        <w:t>Edit Profile Page</w:t>
      </w:r>
    </w:p>
    <w:p w14:paraId="4F19EA37" w14:textId="1F1731D2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edit.html"</w:t>
      </w:r>
    </w:p>
    <w:p w14:paraId="380558DE" w14:textId="77777777" w:rsidR="00497E98" w:rsidRDefault="000A3B67" w:rsidP="000A3B67">
      <w:r>
        <w:t xml:space="preserve">On the page,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>
        <w:rPr>
          <w:b/>
          <w:bCs/>
        </w:rPr>
        <w:t>profile</w:t>
      </w:r>
      <w:r>
        <w:t xml:space="preserve"> we want </w:t>
      </w:r>
      <w:r w:rsidRPr="000A3B67">
        <w:rPr>
          <w:b/>
          <w:bCs/>
        </w:rPr>
        <w:t xml:space="preserve">to edit. </w:t>
      </w:r>
      <w:r w:rsidRPr="000A3B67">
        <w:t xml:space="preserve">When you click on </w:t>
      </w:r>
      <w:r>
        <w:t xml:space="preserve">the </w:t>
      </w:r>
      <w:r w:rsidRPr="00497E98">
        <w:rPr>
          <w:rFonts w:ascii="Consolas" w:hAnsi="Consolas"/>
          <w:b/>
          <w:bCs/>
        </w:rPr>
        <w:t>"Edit"</w:t>
      </w:r>
      <w:r>
        <w:t xml:space="preserve"> button</w:t>
      </w:r>
      <w:r w:rsidR="00497E98">
        <w:t>:</w:t>
      </w:r>
    </w:p>
    <w:p w14:paraId="303B2356" w14:textId="3C402134" w:rsidR="000A3B67" w:rsidRDefault="00497E98" w:rsidP="00497E98">
      <w:pPr>
        <w:pStyle w:val="ListParagraph"/>
        <w:numPr>
          <w:ilvl w:val="0"/>
          <w:numId w:val="46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profile is successfully </w:t>
      </w:r>
      <w:r w:rsidRPr="00497E98">
        <w:rPr>
          <w:b/>
          <w:bCs/>
        </w:rPr>
        <w:t>edited</w:t>
      </w:r>
      <w:r>
        <w:t xml:space="preserve">, </w:t>
      </w:r>
      <w:r w:rsidR="000A3B67">
        <w:t xml:space="preserve">you should be redirected to the </w:t>
      </w:r>
      <w:r w:rsidR="000A3B67" w:rsidRPr="00497E98">
        <w:rPr>
          <w:b/>
          <w:bCs/>
        </w:rPr>
        <w:t>profile page</w:t>
      </w:r>
      <w:r w:rsidR="000A3B67">
        <w:t>, showing a template filled with edited profile data</w:t>
      </w:r>
    </w:p>
    <w:p w14:paraId="53ACC18D" w14:textId="71875091" w:rsidR="00497E98" w:rsidRDefault="00497E98" w:rsidP="00497E98">
      <w:pPr>
        <w:pStyle w:val="ListParagraph"/>
        <w:numPr>
          <w:ilvl w:val="0"/>
          <w:numId w:val="46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43C9A9AF" w14:textId="31ECF97B" w:rsidR="00E7206F" w:rsidRDefault="001906C9" w:rsidP="00E7206F">
      <w:r>
        <w:rPr>
          <w:noProof/>
        </w:rPr>
        <w:drawing>
          <wp:inline distT="0" distB="0" distL="0" distR="0" wp14:anchorId="0284A6DD" wp14:editId="3EA2B89E">
            <wp:extent cx="6626225" cy="3521710"/>
            <wp:effectExtent l="0" t="0" r="3175" b="2540"/>
            <wp:docPr id="31" name="Picture 3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BA8B1" w14:textId="04F3734F" w:rsidR="00497E98" w:rsidRDefault="00497E98" w:rsidP="00E7206F"/>
    <w:p w14:paraId="0A9B4B7C" w14:textId="02AB86DA" w:rsidR="00497E98" w:rsidRDefault="00497E98" w:rsidP="00E7206F"/>
    <w:p w14:paraId="09611285" w14:textId="6C102A12" w:rsidR="00497E98" w:rsidRDefault="00497E98" w:rsidP="00E7206F"/>
    <w:p w14:paraId="432AD663" w14:textId="5D6F6735" w:rsidR="00497E98" w:rsidRDefault="00497E98" w:rsidP="00E7206F"/>
    <w:p w14:paraId="15D754E4" w14:textId="00E0733E" w:rsidR="00497E98" w:rsidRDefault="00497E98" w:rsidP="00E7206F"/>
    <w:p w14:paraId="3DB1BEC8" w14:textId="66F0CD68" w:rsidR="00497E98" w:rsidRDefault="00497E98" w:rsidP="00E7206F"/>
    <w:p w14:paraId="3F04F06A" w14:textId="3B87DFFC" w:rsidR="00497E98" w:rsidRDefault="00497E98" w:rsidP="00E7206F"/>
    <w:p w14:paraId="66A89957" w14:textId="6D0F93CA" w:rsidR="00497E98" w:rsidRDefault="00497E98" w:rsidP="00E7206F"/>
    <w:p w14:paraId="09A5AFE3" w14:textId="3459428D" w:rsidR="00497E98" w:rsidRDefault="00497E98" w:rsidP="00E7206F"/>
    <w:p w14:paraId="5F5ADFB5" w14:textId="3C44FD58" w:rsidR="00497E98" w:rsidRDefault="00497E98" w:rsidP="00E7206F"/>
    <w:p w14:paraId="3DB7E399" w14:textId="52A33B20" w:rsidR="00497E98" w:rsidRDefault="00497E98" w:rsidP="00E7206F"/>
    <w:p w14:paraId="5B200C98" w14:textId="7790187A" w:rsidR="00497E98" w:rsidRDefault="00497E98" w:rsidP="00E7206F"/>
    <w:p w14:paraId="6E080AC9" w14:textId="77777777" w:rsidR="00497E98" w:rsidRDefault="00497E98" w:rsidP="00E7206F"/>
    <w:p w14:paraId="0D05A925" w14:textId="227A2749" w:rsidR="00E7206F" w:rsidRDefault="00E7206F" w:rsidP="00E7206F">
      <w:pPr>
        <w:pStyle w:val="Heading3"/>
      </w:pPr>
      <w:r>
        <w:lastRenderedPageBreak/>
        <w:t>Delete Profile Page</w:t>
      </w:r>
    </w:p>
    <w:p w14:paraId="4341CD6C" w14:textId="036E887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delete.html"</w:t>
      </w:r>
    </w:p>
    <w:p w14:paraId="7ACE4C17" w14:textId="52B711CC" w:rsidR="00E7206F" w:rsidRPr="000A3B67" w:rsidRDefault="00E7206F" w:rsidP="00E7206F">
      <w:r>
        <w:t xml:space="preserve">Deleting a profile should delete </w:t>
      </w:r>
      <w:r w:rsidR="000A3B67">
        <w:t>the profile info and</w:t>
      </w:r>
      <w:r>
        <w:t xml:space="preserve"> </w:t>
      </w:r>
      <w:r w:rsidRPr="00E7206F">
        <w:rPr>
          <w:b/>
          <w:bCs/>
        </w:rPr>
        <w:t xml:space="preserve">all </w:t>
      </w:r>
      <w:r w:rsidR="000A3B67">
        <w:rPr>
          <w:b/>
          <w:bCs/>
        </w:rPr>
        <w:t xml:space="preserve">expenses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 with no profile</w:t>
      </w:r>
      <w:r w:rsidR="000A3B67" w:rsidRPr="000A3B67">
        <w:t>.</w:t>
      </w:r>
    </w:p>
    <w:p w14:paraId="7BB239B5" w14:textId="06AD3586" w:rsidR="00E7206F" w:rsidRPr="00E7206F" w:rsidRDefault="00E7206F" w:rsidP="00E7206F">
      <w:r>
        <w:rPr>
          <w:noProof/>
        </w:rPr>
        <w:drawing>
          <wp:inline distT="0" distB="0" distL="0" distR="0" wp14:anchorId="3D691B59" wp14:editId="5E587B2B">
            <wp:extent cx="6626225" cy="3228340"/>
            <wp:effectExtent l="19050" t="19050" r="22225" b="1016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8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E7206F" w:rsidRPr="00E7206F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56391E" w14:textId="77777777" w:rsidR="006C0571" w:rsidRDefault="006C0571" w:rsidP="008068A2">
      <w:pPr>
        <w:spacing w:after="0" w:line="240" w:lineRule="auto"/>
      </w:pPr>
      <w:r>
        <w:separator/>
      </w:r>
    </w:p>
  </w:endnote>
  <w:endnote w:type="continuationSeparator" w:id="0">
    <w:p w14:paraId="6E52EF08" w14:textId="77777777" w:rsidR="006C0571" w:rsidRDefault="006C05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80F6F5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84A0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84A09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80F6F5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84A0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84A09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DD3C6D" w14:textId="77777777" w:rsidR="006C0571" w:rsidRDefault="006C0571" w:rsidP="008068A2">
      <w:pPr>
        <w:spacing w:after="0" w:line="240" w:lineRule="auto"/>
      </w:pPr>
      <w:r>
        <w:separator/>
      </w:r>
    </w:p>
  </w:footnote>
  <w:footnote w:type="continuationSeparator" w:id="0">
    <w:p w14:paraId="4D7A7DC7" w14:textId="77777777" w:rsidR="006C0571" w:rsidRDefault="006C05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90C86"/>
    <w:multiLevelType w:val="hybridMultilevel"/>
    <w:tmpl w:val="3CB4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7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E9339A"/>
    <w:multiLevelType w:val="hybridMultilevel"/>
    <w:tmpl w:val="96B05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0"/>
  </w:num>
  <w:num w:numId="4">
    <w:abstractNumId w:val="27"/>
  </w:num>
  <w:num w:numId="5">
    <w:abstractNumId w:val="28"/>
  </w:num>
  <w:num w:numId="6">
    <w:abstractNumId w:val="33"/>
  </w:num>
  <w:num w:numId="7">
    <w:abstractNumId w:val="4"/>
  </w:num>
  <w:num w:numId="8">
    <w:abstractNumId w:val="8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2"/>
  </w:num>
  <w:num w:numId="15">
    <w:abstractNumId w:val="11"/>
  </w:num>
  <w:num w:numId="16">
    <w:abstractNumId w:val="40"/>
  </w:num>
  <w:num w:numId="17">
    <w:abstractNumId w:val="26"/>
  </w:num>
  <w:num w:numId="18">
    <w:abstractNumId w:val="45"/>
  </w:num>
  <w:num w:numId="19">
    <w:abstractNumId w:val="34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4"/>
  </w:num>
  <w:num w:numId="30">
    <w:abstractNumId w:val="22"/>
  </w:num>
  <w:num w:numId="31">
    <w:abstractNumId w:val="12"/>
  </w:num>
  <w:num w:numId="32">
    <w:abstractNumId w:val="35"/>
  </w:num>
  <w:num w:numId="33">
    <w:abstractNumId w:val="42"/>
  </w:num>
  <w:num w:numId="34">
    <w:abstractNumId w:val="24"/>
  </w:num>
  <w:num w:numId="35">
    <w:abstractNumId w:val="43"/>
  </w:num>
  <w:num w:numId="36">
    <w:abstractNumId w:val="6"/>
  </w:num>
  <w:num w:numId="37">
    <w:abstractNumId w:val="23"/>
  </w:num>
  <w:num w:numId="38">
    <w:abstractNumId w:val="15"/>
  </w:num>
  <w:num w:numId="39">
    <w:abstractNumId w:val="29"/>
  </w:num>
  <w:num w:numId="40">
    <w:abstractNumId w:val="0"/>
  </w:num>
  <w:num w:numId="41">
    <w:abstractNumId w:val="39"/>
  </w:num>
  <w:num w:numId="42">
    <w:abstractNumId w:val="37"/>
  </w:num>
  <w:num w:numId="43">
    <w:abstractNumId w:val="19"/>
  </w:num>
  <w:num w:numId="44">
    <w:abstractNumId w:val="41"/>
  </w:num>
  <w:num w:numId="45">
    <w:abstractNumId w:val="47"/>
  </w:num>
  <w:num w:numId="46">
    <w:abstractNumId w:val="9"/>
  </w:num>
  <w:num w:numId="47">
    <w:abstractNumId w:val="31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sDQzMzU1NTYxMDNT0lEKTi0uzszPAykwrQUAuF0Tz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299"/>
    <w:rsid w:val="00064D15"/>
    <w:rsid w:val="0008559D"/>
    <w:rsid w:val="00086727"/>
    <w:rsid w:val="0009209B"/>
    <w:rsid w:val="000A3B67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6C9"/>
    <w:rsid w:val="001A6728"/>
    <w:rsid w:val="001B7060"/>
    <w:rsid w:val="001C1FCD"/>
    <w:rsid w:val="001C39E8"/>
    <w:rsid w:val="001D2464"/>
    <w:rsid w:val="001D50AE"/>
    <w:rsid w:val="001E1161"/>
    <w:rsid w:val="001E324D"/>
    <w:rsid w:val="001E3FEF"/>
    <w:rsid w:val="00202683"/>
    <w:rsid w:val="00215FCE"/>
    <w:rsid w:val="002326A7"/>
    <w:rsid w:val="00232E7D"/>
    <w:rsid w:val="00246223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3F6E"/>
    <w:rsid w:val="00305122"/>
    <w:rsid w:val="003230CF"/>
    <w:rsid w:val="0033212E"/>
    <w:rsid w:val="0033490F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6213"/>
    <w:rsid w:val="0047331A"/>
    <w:rsid w:val="0047640B"/>
    <w:rsid w:val="0047644B"/>
    <w:rsid w:val="00476D4B"/>
    <w:rsid w:val="00485E0C"/>
    <w:rsid w:val="00491748"/>
    <w:rsid w:val="00497E9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5C9"/>
    <w:rsid w:val="00624212"/>
    <w:rsid w:val="006242A9"/>
    <w:rsid w:val="00624DCF"/>
    <w:rsid w:val="0063342B"/>
    <w:rsid w:val="00640502"/>
    <w:rsid w:val="00644D27"/>
    <w:rsid w:val="006640AE"/>
    <w:rsid w:val="00666603"/>
    <w:rsid w:val="00670041"/>
    <w:rsid w:val="00671FE2"/>
    <w:rsid w:val="00686C0C"/>
    <w:rsid w:val="00695634"/>
    <w:rsid w:val="006A2531"/>
    <w:rsid w:val="006C0571"/>
    <w:rsid w:val="006D239A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A09"/>
    <w:rsid w:val="009B4FB4"/>
    <w:rsid w:val="009C0C39"/>
    <w:rsid w:val="009D1805"/>
    <w:rsid w:val="009D73F0"/>
    <w:rsid w:val="009E1A09"/>
    <w:rsid w:val="00A014D1"/>
    <w:rsid w:val="00A02545"/>
    <w:rsid w:val="00A025E6"/>
    <w:rsid w:val="00A05555"/>
    <w:rsid w:val="00A06D89"/>
    <w:rsid w:val="00A35790"/>
    <w:rsid w:val="00A36D8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0C9"/>
    <w:rsid w:val="00AE05D3"/>
    <w:rsid w:val="00AE355A"/>
    <w:rsid w:val="00B022ED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F53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27C"/>
    <w:rsid w:val="00C82862"/>
    <w:rsid w:val="00C84E4D"/>
    <w:rsid w:val="00CA2FD0"/>
    <w:rsid w:val="00CA57E6"/>
    <w:rsid w:val="00CB626D"/>
    <w:rsid w:val="00CD5181"/>
    <w:rsid w:val="00CD7485"/>
    <w:rsid w:val="00CE2360"/>
    <w:rsid w:val="00CE236C"/>
    <w:rsid w:val="00CF0047"/>
    <w:rsid w:val="00D22895"/>
    <w:rsid w:val="00D3404A"/>
    <w:rsid w:val="00D43177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06F"/>
    <w:rsid w:val="00E74623"/>
    <w:rsid w:val="00E80E3D"/>
    <w:rsid w:val="00E86D42"/>
    <w:rsid w:val="00E870B8"/>
    <w:rsid w:val="00EA1019"/>
    <w:rsid w:val="00EA3B29"/>
    <w:rsid w:val="00EB3710"/>
    <w:rsid w:val="00EB7421"/>
    <w:rsid w:val="00EC0F5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00/" TargetMode="External"/><Relationship Id="rId13" Type="http://schemas.openxmlformats.org/officeDocument/2006/relationships/hyperlink" Target="http://localhost:8000/profile/edit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localhost:8000/profile" TargetMode="Externa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delete/%3cid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10" Type="http://schemas.openxmlformats.org/officeDocument/2006/relationships/hyperlink" Target="http://localhost:8000/edit/%3cid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localhost:8000/create" TargetMode="External"/><Relationship Id="rId14" Type="http://schemas.openxmlformats.org/officeDocument/2006/relationships/hyperlink" Target="http://localhost:8000/profile/delete" TargetMode="External"/><Relationship Id="rId22" Type="http://schemas.openxmlformats.org/officeDocument/2006/relationships/image" Target="media/image8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495FED-DD10-4687-AD18-2429DABDE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4</TotalTime>
  <Pages>1</Pages>
  <Words>1010</Words>
  <Characters>576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Basics - Exam Prep</vt:lpstr>
    </vt:vector>
  </TitlesOfParts>
  <Company>SoftUni – https://softuni.org</Company>
  <LinksUpToDate>false</LinksUpToDate>
  <CharactersWithSpaces>6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ntsislav Todorov</cp:lastModifiedBy>
  <cp:revision>18</cp:revision>
  <cp:lastPrinted>2015-10-26T22:35:00Z</cp:lastPrinted>
  <dcterms:created xsi:type="dcterms:W3CDTF">2019-11-12T12:29:00Z</dcterms:created>
  <dcterms:modified xsi:type="dcterms:W3CDTF">2022-02-26T12:29:00Z</dcterms:modified>
  <cp:category>computer programming;programming;software development;software engineering</cp:category>
</cp:coreProperties>
</file>